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6B2BE" w14:textId="77777777" w:rsidR="008860A7" w:rsidRPr="000D3F6D" w:rsidRDefault="00C943A9" w:rsidP="00D949D9">
      <w:pPr>
        <w:spacing w:after="0" w:line="240" w:lineRule="auto"/>
        <w:rPr>
          <w:rFonts w:ascii="Times New Roman" w:hAnsi="Times New Roman" w:cs="Times New Roman"/>
          <w:sz w:val="24"/>
          <w:szCs w:val="24"/>
        </w:rPr>
      </w:pPr>
      <w:r w:rsidRPr="000D3F6D">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0D3F6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792556B8" w14:textId="77777777" w:rsidR="00CA2735" w:rsidRPr="00083094" w:rsidRDefault="00CA2735" w:rsidP="00CA2735">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287CDADD" w14:textId="77777777" w:rsidR="00CA2735" w:rsidRPr="00083094" w:rsidRDefault="00CA2735" w:rsidP="00CA2735">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5633B514" w14:textId="31327E55"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92556B8" w14:textId="77777777" w:rsidR="00CA2735" w:rsidRPr="00083094" w:rsidRDefault="00CA2735" w:rsidP="00CA2735">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287CDADD" w14:textId="77777777" w:rsidR="00CA2735" w:rsidRPr="00083094" w:rsidRDefault="00CA2735" w:rsidP="00CA2735">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5633B514" w14:textId="31327E55"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6CE3FD4F" w14:textId="77777777" w:rsidR="005A529C" w:rsidRPr="000D3F6D" w:rsidRDefault="005A529C" w:rsidP="00D949D9">
      <w:pPr>
        <w:spacing w:after="0" w:line="240" w:lineRule="auto"/>
        <w:rPr>
          <w:rFonts w:ascii="Times New Roman" w:hAnsi="Times New Roman" w:cs="Times New Roman"/>
          <w:sz w:val="24"/>
          <w:szCs w:val="24"/>
        </w:rPr>
      </w:pPr>
    </w:p>
    <w:p w14:paraId="0179BB2F" w14:textId="77777777" w:rsidR="005A529C" w:rsidRPr="000D3F6D" w:rsidRDefault="005A529C" w:rsidP="00D949D9">
      <w:pPr>
        <w:spacing w:after="0" w:line="240" w:lineRule="auto"/>
        <w:rPr>
          <w:rFonts w:ascii="Times New Roman" w:hAnsi="Times New Roman" w:cs="Times New Roman"/>
          <w:sz w:val="24"/>
          <w:szCs w:val="24"/>
        </w:rPr>
      </w:pPr>
    </w:p>
    <w:p w14:paraId="360EBABD" w14:textId="77777777" w:rsidR="00975E60" w:rsidRPr="000D3F6D" w:rsidRDefault="0056308F" w:rsidP="00D949D9">
      <w:pPr>
        <w:spacing w:after="0" w:line="240" w:lineRule="auto"/>
        <w:rPr>
          <w:rFonts w:ascii="Times New Roman" w:hAnsi="Times New Roman" w:cs="Times New Roman"/>
          <w:b/>
          <w:sz w:val="24"/>
          <w:szCs w:val="24"/>
        </w:rPr>
      </w:pPr>
      <w:r w:rsidRPr="000D3F6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0A46D9DA">
                <wp:simplePos x="0" y="0"/>
                <wp:positionH relativeFrom="column">
                  <wp:posOffset>-407504</wp:posOffset>
                </wp:positionH>
                <wp:positionV relativeFrom="paragraph">
                  <wp:posOffset>994</wp:posOffset>
                </wp:positionV>
                <wp:extent cx="6952974" cy="419100"/>
                <wp:effectExtent l="0" t="0" r="635" b="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723D14"/>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DAA619" w14:textId="15C38EB8" w:rsidR="00A4350E" w:rsidRPr="003B4200" w:rsidRDefault="003B4200" w:rsidP="00E92B01">
                            <w:pPr>
                              <w:spacing w:after="0" w:line="240" w:lineRule="auto"/>
                              <w:jc w:val="center"/>
                              <w:rPr>
                                <w:rFonts w:ascii="Garamond" w:hAnsi="Garamond"/>
                                <w:b/>
                                <w:color w:val="FFFFFF" w:themeColor="background1"/>
                                <w:sz w:val="44"/>
                                <w:szCs w:val="44"/>
                              </w:rPr>
                            </w:pPr>
                            <w:r w:rsidRPr="003B4200">
                              <w:rPr>
                                <w:rFonts w:ascii="Garamond" w:hAnsi="Garamond"/>
                                <w:b/>
                                <w:color w:val="FFFFFF" w:themeColor="background1"/>
                                <w:sz w:val="44"/>
                                <w:szCs w:val="44"/>
                              </w:rPr>
                              <w:t>Equ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C33D277" id="_x0000_t202" coordsize="21600,21600" o:spt="202" path="m,l,21600r21600,l21600,xe">
                <v:stroke joinstyle="miter"/>
                <v:path gradientshapeok="t" o:connecttype="rect"/>
              </v:shapetype>
              <v:shape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" fillcolor="#723d14" stroked="f" strokeweight=".5pt">
                <v:textbox>
                  <w:txbxContent>
                    <w:p w14:paraId="33DAA619" w14:textId="15C38EB8" w:rsidR="00A4350E" w:rsidRPr="003B4200" w:rsidRDefault="003B4200" w:rsidP="00E92B01">
                      <w:pPr>
                        <w:spacing w:after="0" w:line="240" w:lineRule="auto"/>
                        <w:jc w:val="center"/>
                        <w:rPr>
                          <w:rFonts w:ascii="Garamond" w:hAnsi="Garamond"/>
                          <w:b/>
                          <w:color w:val="FFFFFF" w:themeColor="background1"/>
                          <w:sz w:val="44"/>
                          <w:szCs w:val="44"/>
                        </w:rPr>
                      </w:pPr>
                      <w:r w:rsidRPr="003B4200">
                        <w:rPr>
                          <w:rFonts w:ascii="Garamond" w:hAnsi="Garamond"/>
                          <w:b/>
                          <w:color w:val="FFFFFF" w:themeColor="background1"/>
                          <w:sz w:val="44"/>
                          <w:szCs w:val="44"/>
                        </w:rPr>
                        <w:t>Equity</w:t>
                      </w:r>
                    </w:p>
                  </w:txbxContent>
                </v:textbox>
              </v:shape>
            </w:pict>
          </mc:Fallback>
        </mc:AlternateContent>
      </w:r>
    </w:p>
    <w:p w14:paraId="6E1EB522" w14:textId="77777777" w:rsidR="00D51C96" w:rsidRPr="000D3F6D" w:rsidRDefault="00D51C96" w:rsidP="00D949D9">
      <w:pPr>
        <w:spacing w:after="0" w:line="240" w:lineRule="auto"/>
        <w:rPr>
          <w:rFonts w:ascii="Times New Roman" w:hAnsi="Times New Roman" w:cs="Times New Roman"/>
          <w:i/>
          <w:sz w:val="24"/>
          <w:szCs w:val="24"/>
        </w:rPr>
      </w:pPr>
    </w:p>
    <w:p w14:paraId="2B17C1CE" w14:textId="77777777" w:rsidR="00DC7BF9" w:rsidRPr="000D3F6D" w:rsidRDefault="00DC7BF9" w:rsidP="00D949D9">
      <w:pPr>
        <w:spacing w:after="0" w:line="240" w:lineRule="auto"/>
        <w:jc w:val="center"/>
        <w:rPr>
          <w:rFonts w:ascii="Times New Roman" w:hAnsi="Times New Roman" w:cs="Times New Roman"/>
          <w:b/>
          <w:sz w:val="24"/>
          <w:szCs w:val="24"/>
        </w:rPr>
      </w:pPr>
    </w:p>
    <w:p w14:paraId="4972B767" w14:textId="77777777" w:rsidR="00DC7BF9" w:rsidRPr="000D3F6D" w:rsidRDefault="00DC7BF9" w:rsidP="00D949D9">
      <w:pPr>
        <w:spacing w:after="0" w:line="240" w:lineRule="auto"/>
        <w:jc w:val="center"/>
        <w:rPr>
          <w:rFonts w:ascii="Times New Roman" w:hAnsi="Times New Roman" w:cs="Times New Roman"/>
          <w:b/>
          <w:sz w:val="24"/>
          <w:szCs w:val="24"/>
        </w:rPr>
        <w:sectPr w:rsidR="00DC7BF9" w:rsidRPr="000D3F6D" w:rsidSect="00B84DD6">
          <w:footerReference w:type="default" r:id="rId8"/>
          <w:pgSz w:w="12240" w:h="15840"/>
          <w:pgMar w:top="1440" w:right="1440" w:bottom="1440" w:left="1440" w:header="720" w:footer="720" w:gutter="0"/>
          <w:cols w:space="720"/>
          <w:docGrid w:linePitch="360"/>
        </w:sectPr>
      </w:pPr>
    </w:p>
    <w:p w14:paraId="50F2D3C4" w14:textId="77777777" w:rsidR="00B205C4" w:rsidRPr="00D949D9" w:rsidRDefault="00B205C4" w:rsidP="00D949D9">
      <w:pPr>
        <w:widowControl w:val="0"/>
        <w:spacing w:after="0" w:line="240" w:lineRule="auto"/>
        <w:rPr>
          <w:rFonts w:ascii="Times New Roman" w:hAnsi="Times New Roman" w:cs="Times New Roman"/>
          <w:b/>
          <w:bCs/>
          <w:sz w:val="24"/>
          <w:szCs w:val="24"/>
        </w:rPr>
      </w:pPr>
      <w:r w:rsidRPr="00D949D9">
        <w:rPr>
          <w:rFonts w:ascii="Times New Roman" w:hAnsi="Times New Roman" w:cs="Times New Roman"/>
          <w:b/>
          <w:bCs/>
          <w:sz w:val="24"/>
          <w:szCs w:val="24"/>
        </w:rPr>
        <w:t xml:space="preserve">Preparation: </w:t>
      </w:r>
      <w:r w:rsidRPr="00D949D9">
        <w:rPr>
          <w:rFonts w:ascii="Times New Roman" w:hAnsi="Times New Roman" w:cs="Times New Roman"/>
          <w:bCs/>
          <w:sz w:val="24"/>
          <w:szCs w:val="24"/>
        </w:rPr>
        <w:t>(Read</w:t>
      </w:r>
      <w:r w:rsidR="00366724" w:rsidRPr="00D949D9">
        <w:rPr>
          <w:rFonts w:ascii="Times New Roman" w:hAnsi="Times New Roman" w:cs="Times New Roman"/>
          <w:bCs/>
          <w:sz w:val="24"/>
          <w:szCs w:val="24"/>
        </w:rPr>
        <w:t xml:space="preserve"> </w:t>
      </w:r>
      <w:r w:rsidR="00C913FD" w:rsidRPr="00D949D9">
        <w:rPr>
          <w:rFonts w:ascii="Times New Roman" w:hAnsi="Times New Roman" w:cs="Times New Roman"/>
          <w:bCs/>
          <w:sz w:val="24"/>
          <w:szCs w:val="24"/>
        </w:rPr>
        <w:t xml:space="preserve">the </w:t>
      </w:r>
      <w:r w:rsidR="00366724" w:rsidRPr="00D949D9">
        <w:rPr>
          <w:rFonts w:ascii="Times New Roman" w:hAnsi="Times New Roman" w:cs="Times New Roman"/>
          <w:bCs/>
          <w:i/>
          <w:sz w:val="24"/>
          <w:szCs w:val="24"/>
        </w:rPr>
        <w:t>Touchstones</w:t>
      </w:r>
      <w:r w:rsidRPr="00D949D9">
        <w:rPr>
          <w:rFonts w:ascii="Times New Roman" w:hAnsi="Times New Roman" w:cs="Times New Roman"/>
          <w:bCs/>
          <w:i/>
          <w:sz w:val="24"/>
          <w:szCs w:val="24"/>
        </w:rPr>
        <w:t xml:space="preserve"> </w:t>
      </w:r>
      <w:r w:rsidR="00C913FD" w:rsidRPr="00D949D9">
        <w:rPr>
          <w:rFonts w:ascii="Times New Roman" w:hAnsi="Times New Roman" w:cs="Times New Roman"/>
          <w:bCs/>
          <w:i/>
          <w:sz w:val="24"/>
          <w:szCs w:val="24"/>
        </w:rPr>
        <w:t xml:space="preserve">Journal </w:t>
      </w:r>
      <w:r w:rsidR="00C913FD" w:rsidRPr="00D949D9">
        <w:rPr>
          <w:rFonts w:ascii="Times New Roman" w:hAnsi="Times New Roman" w:cs="Times New Roman"/>
          <w:bCs/>
          <w:sz w:val="24"/>
          <w:szCs w:val="24"/>
        </w:rPr>
        <w:t xml:space="preserve">on </w:t>
      </w:r>
      <w:r w:rsidR="001A51ED" w:rsidRPr="00D949D9">
        <w:rPr>
          <w:rFonts w:ascii="Times New Roman" w:hAnsi="Times New Roman" w:cs="Times New Roman"/>
          <w:bCs/>
          <w:sz w:val="24"/>
          <w:szCs w:val="24"/>
        </w:rPr>
        <w:t>the theme</w:t>
      </w:r>
      <w:r w:rsidR="00C913FD" w:rsidRPr="00D949D9">
        <w:rPr>
          <w:rFonts w:ascii="Times New Roman" w:hAnsi="Times New Roman" w:cs="Times New Roman"/>
          <w:bCs/>
          <w:sz w:val="24"/>
          <w:szCs w:val="24"/>
        </w:rPr>
        <w:t xml:space="preserve"> and the questions below.</w:t>
      </w:r>
      <w:r w:rsidRPr="00D949D9">
        <w:rPr>
          <w:rFonts w:ascii="Times New Roman" w:hAnsi="Times New Roman" w:cs="Times New Roman"/>
          <w:bCs/>
          <w:sz w:val="24"/>
          <w:szCs w:val="24"/>
        </w:rPr>
        <w:t>)</w:t>
      </w:r>
    </w:p>
    <w:p w14:paraId="0EB2EEE2" w14:textId="77777777" w:rsidR="00B205C4" w:rsidRPr="00D949D9" w:rsidRDefault="00B205C4" w:rsidP="00D949D9">
      <w:pPr>
        <w:spacing w:after="0" w:line="240" w:lineRule="auto"/>
        <w:rPr>
          <w:rFonts w:ascii="Times New Roman" w:hAnsi="Times New Roman" w:cs="Times New Roman"/>
          <w:b/>
          <w:bCs/>
          <w:sz w:val="24"/>
          <w:szCs w:val="24"/>
        </w:rPr>
      </w:pPr>
    </w:p>
    <w:p w14:paraId="0182FE11" w14:textId="77777777" w:rsidR="00B205C4" w:rsidRPr="00D949D9" w:rsidRDefault="00B205C4" w:rsidP="00D949D9">
      <w:pPr>
        <w:widowControl w:val="0"/>
        <w:spacing w:after="0" w:line="240" w:lineRule="auto"/>
        <w:rPr>
          <w:rFonts w:ascii="Times New Roman" w:hAnsi="Times New Roman" w:cs="Times New Roman"/>
          <w:bCs/>
          <w:sz w:val="24"/>
          <w:szCs w:val="24"/>
        </w:rPr>
      </w:pPr>
      <w:r w:rsidRPr="00D949D9">
        <w:rPr>
          <w:rFonts w:ascii="Times New Roman" w:hAnsi="Times New Roman" w:cs="Times New Roman"/>
          <w:b/>
          <w:bCs/>
          <w:sz w:val="24"/>
          <w:szCs w:val="24"/>
        </w:rPr>
        <w:t xml:space="preserve">Business: </w:t>
      </w:r>
      <w:r w:rsidRPr="00D949D9">
        <w:rPr>
          <w:rFonts w:ascii="Times New Roman" w:hAnsi="Times New Roman" w:cs="Times New Roman"/>
          <w:bCs/>
          <w:sz w:val="24"/>
          <w:szCs w:val="24"/>
        </w:rPr>
        <w:t>Deal with any housekeeping items (e.g., scheduling the next gathering).</w:t>
      </w:r>
    </w:p>
    <w:p w14:paraId="19597ADD" w14:textId="77777777" w:rsidR="00B205C4" w:rsidRPr="00D949D9" w:rsidRDefault="00B205C4" w:rsidP="00D949D9">
      <w:pPr>
        <w:spacing w:after="0" w:line="240" w:lineRule="auto"/>
        <w:rPr>
          <w:rFonts w:ascii="Times New Roman" w:hAnsi="Times New Roman" w:cs="Times New Roman"/>
          <w:b/>
          <w:bCs/>
          <w:sz w:val="24"/>
          <w:szCs w:val="24"/>
        </w:rPr>
      </w:pPr>
    </w:p>
    <w:p w14:paraId="0972D36A" w14:textId="770640C9" w:rsidR="007A3EED"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Opening Words: </w:t>
      </w:r>
      <w:r w:rsidR="00D949D9" w:rsidRPr="00D949D9">
        <w:rPr>
          <w:rFonts w:ascii="Times New Roman" w:hAnsi="Times New Roman" w:cs="Times New Roman"/>
          <w:sz w:val="24"/>
          <w:szCs w:val="24"/>
        </w:rPr>
        <w:t xml:space="preserve">“Your water is in the bottles, and my water is in the bucket, but we are brothers? I am collecting garbage, and you are in the bed, but we are sisters? My fingers are broken, and your hands are so soft, but we are family? Your God is like an angel, and my God is like an evil, but we are equal? My stomach is empty, and your stomach is so big, but we are humans?”   </w:t>
      </w:r>
      <w:r w:rsidR="00D949D9" w:rsidRPr="00D949D9">
        <w:rPr>
          <w:rFonts w:ascii="Times New Roman" w:hAnsi="Times New Roman" w:cs="Times New Roman"/>
          <w:i/>
          <w:iCs/>
          <w:sz w:val="24"/>
          <w:szCs w:val="24"/>
        </w:rPr>
        <w:t xml:space="preserve">M.F. </w:t>
      </w:r>
      <w:proofErr w:type="spellStart"/>
      <w:r w:rsidR="00D949D9" w:rsidRPr="00D949D9">
        <w:rPr>
          <w:rFonts w:ascii="Times New Roman" w:hAnsi="Times New Roman" w:cs="Times New Roman"/>
          <w:i/>
          <w:iCs/>
          <w:sz w:val="24"/>
          <w:szCs w:val="24"/>
        </w:rPr>
        <w:t>Moonzajer</w:t>
      </w:r>
      <w:proofErr w:type="spellEnd"/>
    </w:p>
    <w:p w14:paraId="31E39B0F" w14:textId="77777777" w:rsidR="00D949D9" w:rsidRPr="00D949D9" w:rsidRDefault="00D949D9" w:rsidP="00D949D9">
      <w:pPr>
        <w:widowControl w:val="0"/>
        <w:spacing w:after="0" w:line="240" w:lineRule="auto"/>
        <w:rPr>
          <w:rFonts w:ascii="Times New Roman" w:hAnsi="Times New Roman" w:cs="Times New Roman"/>
          <w:sz w:val="24"/>
          <w:szCs w:val="24"/>
        </w:rPr>
      </w:pPr>
    </w:p>
    <w:p w14:paraId="52A05945" w14:textId="77777777" w:rsidR="00B205C4" w:rsidRPr="00D949D9" w:rsidRDefault="00A60CF6" w:rsidP="00D949D9">
      <w:pPr>
        <w:widowControl w:val="0"/>
        <w:spacing w:after="0" w:line="240" w:lineRule="auto"/>
        <w:rPr>
          <w:rFonts w:ascii="Times New Roman" w:hAnsi="Times New Roman" w:cs="Times New Roman"/>
          <w:b/>
          <w:bCs/>
          <w:sz w:val="24"/>
          <w:szCs w:val="24"/>
        </w:rPr>
      </w:pPr>
      <w:r w:rsidRPr="00D949D9">
        <w:rPr>
          <w:rFonts w:ascii="Times New Roman" w:hAnsi="Times New Roman" w:cs="Times New Roman"/>
          <w:b/>
          <w:bCs/>
          <w:sz w:val="24"/>
          <w:szCs w:val="24"/>
        </w:rPr>
        <w:t>Chalice Lighting</w:t>
      </w:r>
      <w:r w:rsidRPr="00D949D9">
        <w:rPr>
          <w:rFonts w:ascii="Times New Roman" w:hAnsi="Times New Roman" w:cs="Times New Roman"/>
          <w:bCs/>
          <w:sz w:val="24"/>
          <w:szCs w:val="24"/>
        </w:rPr>
        <w:t xml:space="preserve"> </w:t>
      </w:r>
      <w:r w:rsidR="00B205C4" w:rsidRPr="00D949D9">
        <w:rPr>
          <w:rFonts w:ascii="Times New Roman" w:hAnsi="Times New Roman" w:cs="Times New Roman"/>
          <w:bCs/>
          <w:sz w:val="24"/>
          <w:szCs w:val="24"/>
        </w:rPr>
        <w:t>(</w:t>
      </w:r>
      <w:r w:rsidR="00B205C4" w:rsidRPr="00D949D9">
        <w:rPr>
          <w:rFonts w:ascii="Times New Roman" w:hAnsi="Times New Roman" w:cs="Times New Roman"/>
          <w:sz w:val="24"/>
          <w:szCs w:val="24"/>
        </w:rPr>
        <w:t>James Vila Blake), adapted</w:t>
      </w:r>
    </w:p>
    <w:p w14:paraId="6C8D9D95" w14:textId="77777777" w:rsidR="00B205C4" w:rsidRPr="00D949D9" w:rsidRDefault="00B205C4" w:rsidP="00D949D9">
      <w:pPr>
        <w:widowControl w:val="0"/>
        <w:spacing w:after="0" w:line="240" w:lineRule="auto"/>
        <w:rPr>
          <w:rFonts w:ascii="Times New Roman" w:hAnsi="Times New Roman" w:cs="Times New Roman"/>
          <w:i/>
          <w:iCs/>
          <w:sz w:val="24"/>
          <w:szCs w:val="24"/>
        </w:rPr>
      </w:pPr>
      <w:r w:rsidRPr="00D949D9">
        <w:rPr>
          <w:rFonts w:ascii="Times New Roman" w:hAnsi="Times New Roman" w:cs="Times New Roman"/>
          <w:sz w:val="24"/>
          <w:szCs w:val="24"/>
        </w:rPr>
        <w:t xml:space="preserve">(In unison) </w:t>
      </w:r>
      <w:r w:rsidRPr="00D949D9">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0FE33E17" w14:textId="77777777" w:rsidR="00B205C4" w:rsidRPr="00D949D9" w:rsidRDefault="00B205C4" w:rsidP="00D949D9">
      <w:pPr>
        <w:spacing w:after="0" w:line="240" w:lineRule="auto"/>
        <w:rPr>
          <w:rFonts w:ascii="Times New Roman" w:hAnsi="Times New Roman" w:cs="Times New Roman"/>
          <w:b/>
          <w:bCs/>
          <w:sz w:val="24"/>
          <w:szCs w:val="24"/>
        </w:rPr>
      </w:pPr>
    </w:p>
    <w:p w14:paraId="1BD1ADA2" w14:textId="77777777"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Check-In: </w:t>
      </w:r>
      <w:r w:rsidRPr="00D949D9">
        <w:rPr>
          <w:rFonts w:ascii="Times New Roman" w:hAnsi="Times New Roman" w:cs="Times New Roman"/>
          <w:sz w:val="24"/>
          <w:szCs w:val="24"/>
        </w:rPr>
        <w:t>How is it with your spirit? What do you need to leave behind in order to be fully present here and now? (2-3 sentences)</w:t>
      </w:r>
    </w:p>
    <w:p w14:paraId="55FED8F2" w14:textId="77777777" w:rsidR="00B205C4" w:rsidRPr="00D949D9" w:rsidRDefault="00B205C4" w:rsidP="00D949D9">
      <w:pPr>
        <w:spacing w:after="0" w:line="240" w:lineRule="auto"/>
        <w:rPr>
          <w:rFonts w:ascii="Times New Roman" w:hAnsi="Times New Roman" w:cs="Times New Roman"/>
          <w:b/>
          <w:bCs/>
          <w:sz w:val="24"/>
          <w:szCs w:val="24"/>
        </w:rPr>
      </w:pPr>
    </w:p>
    <w:p w14:paraId="2CD5A57D" w14:textId="77777777"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Claim Time for Deeper Listening: </w:t>
      </w:r>
      <w:r w:rsidRPr="00D949D9">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1B3A83A1" w14:textId="77777777" w:rsidR="00B205C4" w:rsidRPr="00D949D9" w:rsidRDefault="00B205C4" w:rsidP="00D949D9">
      <w:pPr>
        <w:spacing w:after="0" w:line="240" w:lineRule="auto"/>
        <w:rPr>
          <w:rFonts w:ascii="Times New Roman" w:hAnsi="Times New Roman" w:cs="Times New Roman"/>
          <w:b/>
          <w:bCs/>
          <w:sz w:val="24"/>
          <w:szCs w:val="24"/>
        </w:rPr>
      </w:pPr>
    </w:p>
    <w:p w14:paraId="2ED87B73" w14:textId="77777777" w:rsidR="003701EE" w:rsidRPr="00D949D9" w:rsidRDefault="00B205C4" w:rsidP="00D949D9">
      <w:pPr>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Read the Wisdom Story</w:t>
      </w:r>
      <w:r w:rsidRPr="00D949D9">
        <w:rPr>
          <w:rFonts w:ascii="Times New Roman" w:hAnsi="Times New Roman" w:cs="Times New Roman"/>
          <w:sz w:val="24"/>
          <w:szCs w:val="24"/>
        </w:rPr>
        <w:t xml:space="preserve">: Take turns reading </w:t>
      </w:r>
      <w:r w:rsidR="00DC4E7F" w:rsidRPr="00D949D9">
        <w:rPr>
          <w:rFonts w:ascii="Times New Roman" w:hAnsi="Times New Roman" w:cs="Times New Roman"/>
          <w:sz w:val="24"/>
          <w:szCs w:val="24"/>
        </w:rPr>
        <w:t>the following wisdom story.</w:t>
      </w:r>
    </w:p>
    <w:p w14:paraId="5B906902" w14:textId="6B33F0D6" w:rsidR="009F6525" w:rsidRPr="00D949D9" w:rsidRDefault="009F6525" w:rsidP="00D949D9">
      <w:pPr>
        <w:widowControl w:val="0"/>
        <w:spacing w:after="0" w:line="240" w:lineRule="auto"/>
        <w:rPr>
          <w:rFonts w:ascii="Times New Roman" w:hAnsi="Times New Roman" w:cs="Times New Roman"/>
          <w:sz w:val="24"/>
          <w:szCs w:val="24"/>
        </w:rPr>
      </w:pPr>
    </w:p>
    <w:p w14:paraId="2D916F6E" w14:textId="77777777" w:rsidR="00B205C4" w:rsidRPr="00D949D9" w:rsidRDefault="00B205C4" w:rsidP="00D949D9">
      <w:pPr>
        <w:widowControl w:val="0"/>
        <w:spacing w:after="0" w:line="240" w:lineRule="auto"/>
        <w:rPr>
          <w:rFonts w:ascii="Times New Roman" w:hAnsi="Times New Roman" w:cs="Times New Roman"/>
          <w:b/>
          <w:bCs/>
          <w:sz w:val="24"/>
          <w:szCs w:val="24"/>
        </w:rPr>
      </w:pPr>
      <w:r w:rsidRPr="00D949D9">
        <w:rPr>
          <w:rFonts w:ascii="Times New Roman" w:hAnsi="Times New Roman" w:cs="Times New Roman"/>
          <w:b/>
          <w:bCs/>
          <w:sz w:val="24"/>
          <w:szCs w:val="24"/>
        </w:rPr>
        <w:t xml:space="preserve">Readings from the Common Bowl: </w:t>
      </w:r>
      <w:r w:rsidRPr="00D949D9">
        <w:rPr>
          <w:rFonts w:ascii="Times New Roman" w:hAnsi="Times New Roman" w:cs="Times New Roman"/>
          <w:sz w:val="24"/>
          <w:szCs w:val="24"/>
        </w:rPr>
        <w:t>Group</w:t>
      </w:r>
    </w:p>
    <w:p w14:paraId="3F6CA6B4" w14:textId="06F43685"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Members read selections from Readings from the Common Bowl </w:t>
      </w:r>
      <w:r w:rsidR="009F6525" w:rsidRPr="00D949D9">
        <w:rPr>
          <w:rFonts w:ascii="Times New Roman" w:hAnsi="Times New Roman" w:cs="Times New Roman"/>
          <w:sz w:val="24"/>
          <w:szCs w:val="24"/>
        </w:rPr>
        <w:t>as follows</w:t>
      </w:r>
      <w:r w:rsidRPr="00D949D9">
        <w:rPr>
          <w:rFonts w:ascii="Times New Roman" w:hAnsi="Times New Roman" w:cs="Times New Roman"/>
          <w:sz w:val="24"/>
          <w:szCs w:val="24"/>
        </w:rPr>
        <w:t xml:space="preserve">. Leave a few moments of silence after each to invite </w:t>
      </w:r>
      <w:r w:rsidRPr="00D949D9">
        <w:rPr>
          <w:rFonts w:ascii="Times New Roman" w:hAnsi="Times New Roman" w:cs="Times New Roman"/>
          <w:sz w:val="24"/>
          <w:szCs w:val="24"/>
        </w:rPr>
        <w:t xml:space="preserve">reflection on the meaning of the words. </w:t>
      </w:r>
    </w:p>
    <w:p w14:paraId="04010E0C" w14:textId="77777777" w:rsidR="00D844B8" w:rsidRPr="00D949D9" w:rsidRDefault="00D844B8" w:rsidP="00D949D9">
      <w:pPr>
        <w:widowControl w:val="0"/>
        <w:spacing w:after="0" w:line="240" w:lineRule="auto"/>
        <w:rPr>
          <w:rFonts w:ascii="Times New Roman" w:hAnsi="Times New Roman" w:cs="Times New Roman"/>
          <w:sz w:val="24"/>
          <w:szCs w:val="24"/>
        </w:rPr>
      </w:pPr>
    </w:p>
    <w:p w14:paraId="157C9A15"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Fairness does not mean everyone gets the same. Fairness means everyone gets what they need.”   Rick Riordan</w:t>
      </w:r>
    </w:p>
    <w:p w14:paraId="682FD07F"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0D5E932C"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Justice will not be served until those who are unaffected are as outraged as those who are.”   Benjamin Franklin</w:t>
      </w:r>
    </w:p>
    <w:p w14:paraId="0040BC34" w14:textId="77777777" w:rsidR="00E6669B" w:rsidRPr="00D949D9" w:rsidRDefault="00E6669B" w:rsidP="00D949D9">
      <w:pPr>
        <w:spacing w:after="0" w:line="240" w:lineRule="auto"/>
        <w:rPr>
          <w:rFonts w:ascii="Times New Roman" w:hAnsi="Times New Roman" w:cs="Times New Roman"/>
          <w:sz w:val="24"/>
          <w:szCs w:val="24"/>
        </w:rPr>
      </w:pPr>
    </w:p>
    <w:p w14:paraId="4E80D9BA" w14:textId="77777777" w:rsidR="00E6669B" w:rsidRPr="00D949D9" w:rsidRDefault="00E6669B" w:rsidP="00D949D9">
      <w:pPr>
        <w:pStyle w:val="NormalWeb"/>
        <w:spacing w:before="0" w:beforeAutospacing="0" w:after="0" w:afterAutospacing="0"/>
      </w:pPr>
      <w:r w:rsidRPr="00D949D9">
        <w:t>“With you it is always the law, never equity.”   Rafael Sabatini</w:t>
      </w:r>
    </w:p>
    <w:p w14:paraId="402D8F4F" w14:textId="77777777" w:rsidR="00E6669B" w:rsidRPr="00D949D9" w:rsidRDefault="00E6669B" w:rsidP="00D949D9">
      <w:pPr>
        <w:spacing w:after="0" w:line="240" w:lineRule="auto"/>
        <w:rPr>
          <w:rFonts w:ascii="Times New Roman" w:hAnsi="Times New Roman" w:cs="Times New Roman"/>
          <w:sz w:val="24"/>
          <w:szCs w:val="24"/>
        </w:rPr>
      </w:pPr>
    </w:p>
    <w:p w14:paraId="2EDFB0A7" w14:textId="77777777" w:rsidR="00E6669B" w:rsidRPr="00D949D9" w:rsidRDefault="00E6669B"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sz w:val="24"/>
          <w:szCs w:val="24"/>
        </w:rPr>
        <w:t>“The reality is that most people of color learn early in America that we will have to work twice as hard to get half as far, and when we fail, no one will help us fall up.”   Wajahat Ali</w:t>
      </w:r>
    </w:p>
    <w:p w14:paraId="5688C02C" w14:textId="77777777" w:rsidR="00E6669B" w:rsidRPr="00D949D9" w:rsidRDefault="00E6669B" w:rsidP="00D949D9">
      <w:pPr>
        <w:spacing w:after="0" w:line="240" w:lineRule="auto"/>
        <w:rPr>
          <w:rFonts w:ascii="Times New Roman" w:hAnsi="Times New Roman" w:cs="Times New Roman"/>
          <w:sz w:val="24"/>
          <w:szCs w:val="24"/>
        </w:rPr>
      </w:pPr>
    </w:p>
    <w:p w14:paraId="57413917"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Equity gives a sense of respect.”   Harjeet Khanduja</w:t>
      </w:r>
    </w:p>
    <w:p w14:paraId="7C3810C7"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0DE891F1" w14:textId="77777777" w:rsidR="00E6669B" w:rsidRPr="00D949D9" w:rsidRDefault="00E6669B" w:rsidP="00D949D9">
      <w:pPr>
        <w:pStyle w:val="NormalWeb"/>
        <w:spacing w:before="0" w:beforeAutospacing="0" w:after="0" w:afterAutospacing="0"/>
      </w:pPr>
      <w:r w:rsidRPr="00D949D9">
        <w:t>“Equity is the recognition of the fact that different people have different needs and that treating them equally is not always fair.”   Unknown</w:t>
      </w:r>
    </w:p>
    <w:p w14:paraId="2E33708A"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06713B7F"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True equity starts with ensuring that everyone has access to the most basic of needs.”   Mikki Kendall</w:t>
      </w:r>
    </w:p>
    <w:p w14:paraId="4104370D" w14:textId="77777777" w:rsidR="00E6669B" w:rsidRPr="00D949D9" w:rsidRDefault="00E6669B" w:rsidP="00D949D9">
      <w:pPr>
        <w:spacing w:after="0" w:line="240" w:lineRule="auto"/>
        <w:rPr>
          <w:rFonts w:ascii="Times New Roman" w:hAnsi="Times New Roman" w:cs="Times New Roman"/>
          <w:sz w:val="24"/>
          <w:szCs w:val="24"/>
        </w:rPr>
      </w:pPr>
    </w:p>
    <w:p w14:paraId="59C0C53D"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Men without honor cannot build an honorable country. It is height of hypocrisy to expect a country of equity from such men.”   Olawale Daniel</w:t>
      </w:r>
    </w:p>
    <w:p w14:paraId="535B94FE"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7B6FBA53" w14:textId="77777777" w:rsidR="00E6669B" w:rsidRPr="00D949D9" w:rsidRDefault="00E6669B"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sz w:val="24"/>
          <w:szCs w:val="24"/>
        </w:rPr>
        <w:t>“If we want there to be equity and acceptance, we must learn to trample first our own arrogance.”   Abhijit Naskar</w:t>
      </w:r>
    </w:p>
    <w:p w14:paraId="084BEB21"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638816E5" w14:textId="77777777" w:rsidR="00E6669B" w:rsidRPr="00D949D9" w:rsidRDefault="00E6669B" w:rsidP="00D949D9">
      <w:pPr>
        <w:pStyle w:val="NormalWeb"/>
        <w:spacing w:before="0" w:beforeAutospacing="0" w:after="0" w:afterAutospacing="0"/>
      </w:pPr>
      <w:r w:rsidRPr="00D949D9">
        <w:lastRenderedPageBreak/>
        <w:t>“Not everything that is faced can be changed. But nothing can be changed until it is faced.”   James Baldwin</w:t>
      </w:r>
    </w:p>
    <w:p w14:paraId="76E33B16"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065EAA6A" w14:textId="77777777" w:rsidR="00E6669B" w:rsidRPr="00D949D9" w:rsidRDefault="00E6669B" w:rsidP="00D949D9">
      <w:pPr>
        <w:pStyle w:val="NormalWeb"/>
        <w:spacing w:before="0" w:beforeAutospacing="0" w:after="0" w:afterAutospacing="0"/>
      </w:pPr>
      <w:r w:rsidRPr="00D949D9">
        <w:t>“Equity means giving everyone what they need to be successful. It’s not about giving everyone the same thing.”   Unknown</w:t>
      </w:r>
    </w:p>
    <w:p w14:paraId="78BC5BE0" w14:textId="77777777" w:rsidR="00E6669B" w:rsidRPr="00D949D9" w:rsidRDefault="00E6669B" w:rsidP="00D949D9">
      <w:pPr>
        <w:spacing w:after="0" w:line="240" w:lineRule="auto"/>
        <w:rPr>
          <w:rFonts w:ascii="Times New Roman" w:hAnsi="Times New Roman" w:cs="Times New Roman"/>
          <w:sz w:val="24"/>
          <w:szCs w:val="24"/>
        </w:rPr>
      </w:pPr>
    </w:p>
    <w:p w14:paraId="6D1DA97E" w14:textId="77777777" w:rsidR="00E6669B" w:rsidRPr="00D949D9" w:rsidRDefault="00E6669B" w:rsidP="00D949D9">
      <w:pPr>
        <w:pStyle w:val="NormalWeb"/>
        <w:spacing w:before="0" w:beforeAutospacing="0" w:after="0" w:afterAutospacing="0"/>
      </w:pPr>
      <w:r w:rsidRPr="00D949D9">
        <w:t>We have to be willing to embrace the full autonomy of people who are less privileged and understand that equity means making access to opportunity easier, not deciding which opportunities they deserve.”   Mikki Kendall</w:t>
      </w:r>
    </w:p>
    <w:p w14:paraId="25FC3033" w14:textId="77777777" w:rsidR="00E6669B" w:rsidRPr="00D949D9" w:rsidRDefault="00E6669B" w:rsidP="00D949D9">
      <w:pPr>
        <w:spacing w:after="0" w:line="240" w:lineRule="auto"/>
        <w:rPr>
          <w:rFonts w:ascii="Times New Roman" w:hAnsi="Times New Roman" w:cs="Times New Roman"/>
          <w:sz w:val="24"/>
          <w:szCs w:val="24"/>
        </w:rPr>
      </w:pPr>
    </w:p>
    <w:p w14:paraId="56D1DDE2" w14:textId="77777777" w:rsidR="00E6669B" w:rsidRPr="00D949D9" w:rsidRDefault="00E6669B" w:rsidP="00D949D9">
      <w:pPr>
        <w:pStyle w:val="NormalWeb"/>
        <w:spacing w:before="0" w:beforeAutospacing="0" w:after="0" w:afterAutospacing="0"/>
      </w:pPr>
      <w:r w:rsidRPr="00D949D9">
        <w:t>“Diversity is being invited to the dance. Inclusion is being asked to Dance. Equity is allowing you to choose the Music.”   Cynthia Olmedo</w:t>
      </w:r>
    </w:p>
    <w:p w14:paraId="4C39FA46" w14:textId="77777777" w:rsidR="00E6669B" w:rsidRPr="00D949D9" w:rsidRDefault="00E6669B" w:rsidP="00D949D9">
      <w:pPr>
        <w:spacing w:after="0" w:line="240" w:lineRule="auto"/>
        <w:rPr>
          <w:rFonts w:ascii="Times New Roman" w:hAnsi="Times New Roman" w:cs="Times New Roman"/>
          <w:sz w:val="24"/>
          <w:szCs w:val="24"/>
        </w:rPr>
      </w:pPr>
    </w:p>
    <w:p w14:paraId="67431ABB" w14:textId="77777777" w:rsidR="00E6669B" w:rsidRPr="00D949D9" w:rsidRDefault="00E6669B" w:rsidP="00D949D9">
      <w:pPr>
        <w:pStyle w:val="NormalWeb"/>
        <w:spacing w:before="0" w:beforeAutospacing="0" w:after="0" w:afterAutospacing="0"/>
      </w:pPr>
      <w:r w:rsidRPr="00D949D9">
        <w:t>“Equity is the backbone of a just society, ensuring that everyone has the opportunity to thrive regardless of their circumstances.”   Unknown</w:t>
      </w:r>
    </w:p>
    <w:p w14:paraId="146566D5" w14:textId="77777777" w:rsidR="00E6669B" w:rsidRPr="00D949D9" w:rsidRDefault="00E6669B" w:rsidP="00D949D9">
      <w:pPr>
        <w:spacing w:after="0" w:line="240" w:lineRule="auto"/>
        <w:rPr>
          <w:rFonts w:ascii="Times New Roman" w:hAnsi="Times New Roman" w:cs="Times New Roman"/>
          <w:sz w:val="24"/>
          <w:szCs w:val="24"/>
        </w:rPr>
      </w:pPr>
    </w:p>
    <w:p w14:paraId="1126A644" w14:textId="77777777" w:rsidR="00E6669B" w:rsidRPr="00D949D9" w:rsidRDefault="00E6669B" w:rsidP="00D949D9">
      <w:pPr>
        <w:pStyle w:val="NormalWeb"/>
        <w:spacing w:before="0" w:beforeAutospacing="0" w:after="0" w:afterAutospacing="0"/>
      </w:pPr>
      <w:r w:rsidRPr="00D949D9">
        <w:t>“I don’t trust anyone who’s nice to me but rude to the waiter. Because they would treat me the same way if I were in that position.”   Muhammad Ali</w:t>
      </w:r>
    </w:p>
    <w:p w14:paraId="12C52A9D" w14:textId="77777777" w:rsidR="00E6669B" w:rsidRPr="00D949D9" w:rsidRDefault="00E6669B" w:rsidP="00D949D9">
      <w:pPr>
        <w:spacing w:after="0" w:line="240" w:lineRule="auto"/>
        <w:rPr>
          <w:rFonts w:ascii="Times New Roman" w:hAnsi="Times New Roman" w:cs="Times New Roman"/>
          <w:sz w:val="24"/>
          <w:szCs w:val="24"/>
        </w:rPr>
      </w:pPr>
    </w:p>
    <w:p w14:paraId="31008D72" w14:textId="77777777" w:rsidR="00E6669B" w:rsidRPr="00D949D9" w:rsidRDefault="00E6669B" w:rsidP="00D949D9">
      <w:pPr>
        <w:pStyle w:val="NormalWeb"/>
        <w:spacing w:before="0" w:beforeAutospacing="0" w:after="0" w:afterAutospacing="0"/>
      </w:pPr>
      <w:r w:rsidRPr="00D949D9">
        <w:t>“Equality says we treat everyone the same, regardless of headwinds or tailwinds. Equity says we give people what they need to have the same access and opportunities as others, taking into account the headwinds they face, which may mean differential treatment for some groups.”   Dolly Chugh</w:t>
      </w:r>
    </w:p>
    <w:p w14:paraId="7D3F2208" w14:textId="77777777" w:rsidR="00E6669B" w:rsidRPr="00D949D9" w:rsidRDefault="00E6669B" w:rsidP="00D949D9">
      <w:pPr>
        <w:spacing w:after="0" w:line="240" w:lineRule="auto"/>
        <w:rPr>
          <w:rFonts w:ascii="Times New Roman" w:hAnsi="Times New Roman" w:cs="Times New Roman"/>
          <w:sz w:val="24"/>
          <w:szCs w:val="24"/>
        </w:rPr>
      </w:pPr>
    </w:p>
    <w:p w14:paraId="7A098204" w14:textId="77777777" w:rsidR="00E6669B" w:rsidRPr="00D949D9" w:rsidRDefault="00E6669B" w:rsidP="00D949D9">
      <w:pPr>
        <w:pStyle w:val="NormalWeb"/>
        <w:spacing w:before="0" w:beforeAutospacing="0" w:after="0" w:afterAutospacing="0"/>
      </w:pPr>
      <w:r w:rsidRPr="00D949D9">
        <w:t xml:space="preserve">“Equal access to the essentials of life, is not an ism, it is the first step towards the abolition of all isms.”   Abhijit Naskar </w:t>
      </w:r>
    </w:p>
    <w:p w14:paraId="59CDD00F" w14:textId="77777777" w:rsidR="00E6669B" w:rsidRPr="00D949D9" w:rsidRDefault="00E6669B" w:rsidP="00D949D9">
      <w:pPr>
        <w:spacing w:after="0" w:line="240" w:lineRule="auto"/>
        <w:rPr>
          <w:rFonts w:ascii="Times New Roman" w:hAnsi="Times New Roman" w:cs="Times New Roman"/>
          <w:sz w:val="24"/>
          <w:szCs w:val="24"/>
        </w:rPr>
      </w:pPr>
    </w:p>
    <w:p w14:paraId="47B3ABFC"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Equality does not see color, therefore, contributes to privilege. Equity sees color, recognizes systemic forms of racism and actively provided resources to level the playing field.”   Sope </w:t>
      </w:r>
      <w:proofErr w:type="spellStart"/>
      <w:r w:rsidRPr="00D949D9">
        <w:rPr>
          <w:rFonts w:ascii="Times New Roman" w:hAnsi="Times New Roman" w:cs="Times New Roman"/>
          <w:sz w:val="24"/>
          <w:szCs w:val="24"/>
        </w:rPr>
        <w:t>Agbelusi</w:t>
      </w:r>
      <w:proofErr w:type="spellEnd"/>
    </w:p>
    <w:p w14:paraId="52D9C8E6"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07FCFE0B"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Justice is the state that exists when there is equity, balance, and harmony in relationships </w:t>
      </w:r>
      <w:r w:rsidRPr="00D949D9">
        <w:rPr>
          <w:rFonts w:ascii="Times New Roman" w:hAnsi="Times New Roman" w:cs="Times New Roman"/>
          <w:sz w:val="24"/>
          <w:szCs w:val="24"/>
        </w:rPr>
        <w:t xml:space="preserve">and in society. Injustice is the state that exists when unjust people do violence to peace and shalom and create inequity, imbalance, and dissonance.”   Ken </w:t>
      </w:r>
      <w:proofErr w:type="spellStart"/>
      <w:r w:rsidRPr="00D949D9">
        <w:rPr>
          <w:rFonts w:ascii="Times New Roman" w:hAnsi="Times New Roman" w:cs="Times New Roman"/>
          <w:sz w:val="24"/>
          <w:szCs w:val="24"/>
        </w:rPr>
        <w:t>Wytsma</w:t>
      </w:r>
      <w:proofErr w:type="spellEnd"/>
    </w:p>
    <w:p w14:paraId="0FAAA159" w14:textId="77777777" w:rsidR="00E6669B" w:rsidRPr="00D949D9" w:rsidRDefault="00E6669B" w:rsidP="00D949D9">
      <w:pPr>
        <w:spacing w:after="0" w:line="240" w:lineRule="auto"/>
        <w:rPr>
          <w:rFonts w:ascii="Times New Roman" w:hAnsi="Times New Roman" w:cs="Times New Roman"/>
          <w:sz w:val="24"/>
          <w:szCs w:val="24"/>
        </w:rPr>
      </w:pPr>
    </w:p>
    <w:p w14:paraId="1FFC9366"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You can be a person with a strong passion or holy anger and be furious in a way that will make the society safer, godly, with social justice and equity.”   Sunday Adelaja</w:t>
      </w:r>
    </w:p>
    <w:p w14:paraId="37AF6F25" w14:textId="77777777" w:rsidR="00E6669B" w:rsidRPr="00D949D9" w:rsidRDefault="00E6669B" w:rsidP="00D949D9">
      <w:pPr>
        <w:widowControl w:val="0"/>
        <w:spacing w:after="0" w:line="240" w:lineRule="auto"/>
        <w:rPr>
          <w:rFonts w:ascii="Times New Roman" w:hAnsi="Times New Roman" w:cs="Times New Roman"/>
          <w:sz w:val="24"/>
          <w:szCs w:val="24"/>
          <w:lang w:val="en"/>
        </w:rPr>
      </w:pPr>
    </w:p>
    <w:p w14:paraId="6047B608"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Maybe the reason why there isn’t equity it’s because they took justness and put it to ice and it became justice. Frozen Constitutions and Fixed Legislatures.”   </w:t>
      </w:r>
      <w:proofErr w:type="spellStart"/>
      <w:r w:rsidRPr="00D949D9">
        <w:rPr>
          <w:rFonts w:ascii="Times New Roman" w:hAnsi="Times New Roman" w:cs="Times New Roman"/>
          <w:sz w:val="24"/>
          <w:szCs w:val="24"/>
        </w:rPr>
        <w:t>Goitsemang</w:t>
      </w:r>
      <w:proofErr w:type="spellEnd"/>
      <w:r w:rsidRPr="00D949D9">
        <w:rPr>
          <w:rFonts w:ascii="Times New Roman" w:hAnsi="Times New Roman" w:cs="Times New Roman"/>
          <w:sz w:val="24"/>
          <w:szCs w:val="24"/>
        </w:rPr>
        <w:t xml:space="preserve"> Mvula</w:t>
      </w:r>
    </w:p>
    <w:p w14:paraId="3A1F37B5" w14:textId="77777777" w:rsidR="00E6669B" w:rsidRPr="00D949D9" w:rsidRDefault="00E6669B" w:rsidP="00D949D9">
      <w:pPr>
        <w:spacing w:after="0" w:line="240" w:lineRule="auto"/>
        <w:rPr>
          <w:rFonts w:ascii="Times New Roman" w:hAnsi="Times New Roman" w:cs="Times New Roman"/>
          <w:sz w:val="24"/>
          <w:szCs w:val="24"/>
        </w:rPr>
      </w:pPr>
    </w:p>
    <w:p w14:paraId="5AA8FCAF"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Let me be me, or let me be.”   Anthony Liccione</w:t>
      </w:r>
    </w:p>
    <w:p w14:paraId="1FF2AEED" w14:textId="77777777" w:rsidR="00E6669B" w:rsidRPr="00D949D9" w:rsidRDefault="00E6669B" w:rsidP="00D949D9">
      <w:pPr>
        <w:spacing w:after="0" w:line="240" w:lineRule="auto"/>
        <w:rPr>
          <w:rFonts w:ascii="Times New Roman" w:hAnsi="Times New Roman" w:cs="Times New Roman"/>
          <w:sz w:val="24"/>
          <w:szCs w:val="24"/>
        </w:rPr>
      </w:pPr>
    </w:p>
    <w:p w14:paraId="3C2D7C69" w14:textId="77777777" w:rsidR="00E6669B" w:rsidRPr="00D949D9" w:rsidRDefault="00E6669B" w:rsidP="00D949D9">
      <w:pPr>
        <w:pStyle w:val="NormalWeb"/>
        <w:spacing w:before="0" w:beforeAutospacing="0" w:after="0" w:afterAutospacing="0"/>
      </w:pPr>
      <w:r w:rsidRPr="00D949D9">
        <w:t>“Equity isn’t a belief, it’s the foundation of a civilized society.”   Abhijit Naskar</w:t>
      </w:r>
    </w:p>
    <w:p w14:paraId="380A9878" w14:textId="77777777" w:rsidR="00E6669B" w:rsidRPr="00D949D9" w:rsidRDefault="00E6669B" w:rsidP="00D949D9">
      <w:pPr>
        <w:spacing w:after="0" w:line="240" w:lineRule="auto"/>
        <w:rPr>
          <w:rFonts w:ascii="Times New Roman" w:hAnsi="Times New Roman" w:cs="Times New Roman"/>
          <w:sz w:val="24"/>
          <w:szCs w:val="24"/>
        </w:rPr>
      </w:pPr>
    </w:p>
    <w:p w14:paraId="098802A6"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using is a human right. There can be no fairness or justice in a society in which some live in homelessness, or in the shadow of that risk, while others cannot even imagine it.”   Jordan Flaherty</w:t>
      </w:r>
    </w:p>
    <w:p w14:paraId="41DA3F9F" w14:textId="77777777" w:rsidR="00E6669B" w:rsidRPr="00D949D9" w:rsidRDefault="00E6669B" w:rsidP="00D949D9">
      <w:pPr>
        <w:spacing w:after="0" w:line="240" w:lineRule="auto"/>
        <w:rPr>
          <w:rFonts w:ascii="Times New Roman" w:hAnsi="Times New Roman" w:cs="Times New Roman"/>
          <w:sz w:val="24"/>
          <w:szCs w:val="24"/>
        </w:rPr>
      </w:pPr>
    </w:p>
    <w:p w14:paraId="6CC77BC5"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I learned early on about the real meaning of equity and inclusion, and that when those guiding principles are not met, they can have devastating effects on individuals, families, and communities.”   Lori Lightfoot</w:t>
      </w:r>
    </w:p>
    <w:p w14:paraId="3BE41992" w14:textId="77777777" w:rsidR="00E6669B" w:rsidRPr="00D949D9" w:rsidRDefault="00E6669B" w:rsidP="00D949D9">
      <w:pPr>
        <w:spacing w:after="0" w:line="240" w:lineRule="auto"/>
        <w:rPr>
          <w:rFonts w:ascii="Times New Roman" w:hAnsi="Times New Roman" w:cs="Times New Roman"/>
          <w:sz w:val="24"/>
          <w:szCs w:val="24"/>
        </w:rPr>
      </w:pPr>
    </w:p>
    <w:p w14:paraId="38B5CA2F"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Until we address the pervasive structural and interpersonal threats facing communities of color, we will remain unequipped to make equity a reality.”   Wayne Messam</w:t>
      </w:r>
    </w:p>
    <w:p w14:paraId="311A463D" w14:textId="77777777" w:rsidR="00E6669B" w:rsidRPr="00D949D9" w:rsidRDefault="00E6669B" w:rsidP="00D949D9">
      <w:pPr>
        <w:spacing w:after="0" w:line="240" w:lineRule="auto"/>
        <w:rPr>
          <w:rFonts w:ascii="Times New Roman" w:hAnsi="Times New Roman" w:cs="Times New Roman"/>
          <w:sz w:val="24"/>
          <w:szCs w:val="24"/>
        </w:rPr>
      </w:pPr>
    </w:p>
    <w:p w14:paraId="580571D8"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When you’re accustomed to privilege, parity and equity and equality may feel like oppression.”   Raphael Warnock</w:t>
      </w:r>
    </w:p>
    <w:p w14:paraId="63ED4395" w14:textId="77777777" w:rsidR="00E6669B" w:rsidRPr="00D949D9" w:rsidRDefault="00E6669B" w:rsidP="00D949D9">
      <w:pPr>
        <w:spacing w:after="0" w:line="240" w:lineRule="auto"/>
        <w:rPr>
          <w:rFonts w:ascii="Times New Roman" w:hAnsi="Times New Roman" w:cs="Times New Roman"/>
          <w:sz w:val="24"/>
          <w:szCs w:val="24"/>
        </w:rPr>
      </w:pPr>
    </w:p>
    <w:p w14:paraId="20469C59"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Justice that is not rooted in equity, in social welfare, and in community is not justice at all.”   DeRay </w:t>
      </w:r>
      <w:proofErr w:type="spellStart"/>
      <w:r w:rsidRPr="00D949D9">
        <w:rPr>
          <w:rFonts w:ascii="Times New Roman" w:hAnsi="Times New Roman" w:cs="Times New Roman"/>
          <w:sz w:val="24"/>
          <w:szCs w:val="24"/>
        </w:rPr>
        <w:t>Mckesson</w:t>
      </w:r>
      <w:proofErr w:type="spellEnd"/>
    </w:p>
    <w:p w14:paraId="4FE8C76A" w14:textId="77777777" w:rsidR="00E6669B" w:rsidRPr="00D949D9" w:rsidRDefault="00E6669B" w:rsidP="00D949D9">
      <w:pPr>
        <w:spacing w:after="0" w:line="240" w:lineRule="auto"/>
        <w:rPr>
          <w:rFonts w:ascii="Times New Roman" w:hAnsi="Times New Roman" w:cs="Times New Roman"/>
          <w:sz w:val="24"/>
          <w:szCs w:val="24"/>
        </w:rPr>
      </w:pPr>
    </w:p>
    <w:p w14:paraId="3037197B" w14:textId="77777777" w:rsidR="00E6669B" w:rsidRPr="00D949D9" w:rsidRDefault="00E6669B" w:rsidP="00D949D9">
      <w:p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Equality is leaving the door open for anyone who has the means to approach it; equity is </w:t>
      </w:r>
      <w:r w:rsidRPr="00D949D9">
        <w:rPr>
          <w:rFonts w:ascii="Times New Roman" w:hAnsi="Times New Roman" w:cs="Times New Roman"/>
          <w:sz w:val="24"/>
          <w:szCs w:val="24"/>
        </w:rPr>
        <w:lastRenderedPageBreak/>
        <w:t>ensuring there is a pathway to that door for those who need it.”   Caroline Belden</w:t>
      </w:r>
    </w:p>
    <w:p w14:paraId="4CD953B5" w14:textId="77777777" w:rsidR="00E6669B" w:rsidRPr="00D949D9" w:rsidRDefault="00E6669B" w:rsidP="00D949D9">
      <w:pPr>
        <w:spacing w:after="0" w:line="240" w:lineRule="auto"/>
        <w:rPr>
          <w:rFonts w:ascii="Times New Roman" w:hAnsi="Times New Roman" w:cs="Times New Roman"/>
          <w:sz w:val="24"/>
          <w:szCs w:val="24"/>
        </w:rPr>
      </w:pPr>
    </w:p>
    <w:p w14:paraId="486D204B"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Equity, dignity, happiness, sustainability—these are all fundamental to our lives but absent in the GDP.”   Helen Clark</w:t>
      </w:r>
    </w:p>
    <w:p w14:paraId="1D7CB969" w14:textId="77777777" w:rsidR="00E6669B" w:rsidRPr="00D949D9" w:rsidRDefault="00E6669B" w:rsidP="00D949D9">
      <w:pPr>
        <w:spacing w:after="0" w:line="240" w:lineRule="auto"/>
        <w:rPr>
          <w:rFonts w:ascii="Times New Roman" w:hAnsi="Times New Roman" w:cs="Times New Roman"/>
          <w:sz w:val="24"/>
          <w:szCs w:val="24"/>
        </w:rPr>
      </w:pPr>
    </w:p>
    <w:p w14:paraId="54E1B4A7" w14:textId="77777777" w:rsidR="00E6669B" w:rsidRPr="00D949D9" w:rsidRDefault="00E6669B" w:rsidP="00D949D9">
      <w:pPr>
        <w:shd w:val="clear" w:color="auto" w:fill="FFFFFF"/>
        <w:spacing w:after="0" w:line="240" w:lineRule="auto"/>
        <w:rPr>
          <w:rFonts w:ascii="Times New Roman" w:hAnsi="Times New Roman" w:cs="Times New Roman"/>
          <w:sz w:val="24"/>
          <w:szCs w:val="24"/>
        </w:rPr>
      </w:pPr>
      <w:r w:rsidRPr="00D949D9">
        <w:rPr>
          <w:rFonts w:ascii="Times New Roman" w:hAnsi="Times New Roman" w:cs="Times New Roman"/>
          <w:sz w:val="24"/>
          <w:szCs w:val="24"/>
        </w:rPr>
        <w:t>“Ethics and equity and the principles of justice do not change with the calendar.”   D.H. Lawrence</w:t>
      </w:r>
    </w:p>
    <w:p w14:paraId="409EDDBA" w14:textId="6FA6AD0E" w:rsidR="00D844B8" w:rsidRPr="00D949D9" w:rsidRDefault="00D844B8" w:rsidP="00D949D9">
      <w:pPr>
        <w:widowControl w:val="0"/>
        <w:spacing w:after="0" w:line="240" w:lineRule="auto"/>
        <w:rPr>
          <w:rFonts w:ascii="Times New Roman" w:hAnsi="Times New Roman" w:cs="Times New Roman"/>
          <w:sz w:val="24"/>
          <w:szCs w:val="24"/>
        </w:rPr>
      </w:pPr>
    </w:p>
    <w:p w14:paraId="4F90AB18" w14:textId="40077F2C"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Sitting </w:t>
      </w:r>
      <w:r w:rsidR="007A7381" w:rsidRPr="00D949D9">
        <w:rPr>
          <w:rFonts w:ascii="Times New Roman" w:hAnsi="Times New Roman" w:cs="Times New Roman"/>
          <w:b/>
          <w:bCs/>
          <w:sz w:val="24"/>
          <w:szCs w:val="24"/>
        </w:rPr>
        <w:t>i</w:t>
      </w:r>
      <w:r w:rsidRPr="00D949D9">
        <w:rPr>
          <w:rFonts w:ascii="Times New Roman" w:hAnsi="Times New Roman" w:cs="Times New Roman"/>
          <w:b/>
          <w:bCs/>
          <w:sz w:val="24"/>
          <w:szCs w:val="24"/>
        </w:rPr>
        <w:t xml:space="preserve">n Silence: </w:t>
      </w:r>
      <w:r w:rsidRPr="00D949D9">
        <w:rPr>
          <w:rFonts w:ascii="Times New Roman" w:hAnsi="Times New Roman" w:cs="Times New Roman"/>
          <w:sz w:val="24"/>
          <w:szCs w:val="24"/>
        </w:rPr>
        <w:t xml:space="preserve">Sit in silence together, allowing the </w:t>
      </w:r>
      <w:r w:rsidRPr="00D949D9">
        <w:rPr>
          <w:rFonts w:ascii="Times New Roman" w:hAnsi="Times New Roman" w:cs="Times New Roman"/>
          <w:i/>
          <w:iCs/>
          <w:sz w:val="24"/>
          <w:szCs w:val="24"/>
        </w:rPr>
        <w:t>Readings from the Common Bowl</w:t>
      </w:r>
      <w:r w:rsidRPr="00D949D9">
        <w:rPr>
          <w:rFonts w:ascii="Times New Roman" w:hAnsi="Times New Roman" w:cs="Times New Roman"/>
          <w:sz w:val="24"/>
          <w:szCs w:val="24"/>
        </w:rPr>
        <w:t xml:space="preserve"> to resonate. Cultivate a sense of calm and attention to the readings and the discussion that follows (</w:t>
      </w:r>
      <w:r w:rsidRPr="00D949D9">
        <w:rPr>
          <w:rFonts w:ascii="Times New Roman" w:hAnsi="Times New Roman" w:cs="Times New Roman"/>
          <w:i/>
          <w:iCs/>
          <w:sz w:val="24"/>
          <w:szCs w:val="24"/>
        </w:rPr>
        <w:t>Living the Questions).</w:t>
      </w:r>
    </w:p>
    <w:p w14:paraId="7C00A8C8" w14:textId="77777777" w:rsidR="00222E62" w:rsidRPr="00D949D9" w:rsidRDefault="00222E62" w:rsidP="00D949D9">
      <w:pPr>
        <w:widowControl w:val="0"/>
        <w:spacing w:after="0" w:line="240" w:lineRule="auto"/>
        <w:rPr>
          <w:rFonts w:ascii="Times New Roman" w:hAnsi="Times New Roman" w:cs="Times New Roman"/>
          <w:sz w:val="24"/>
          <w:szCs w:val="24"/>
        </w:rPr>
      </w:pPr>
    </w:p>
    <w:p w14:paraId="1BC7B99F" w14:textId="5D1D0A8C" w:rsidR="00D949D9" w:rsidRPr="00D949D9" w:rsidRDefault="00B205C4" w:rsidP="00D949D9">
      <w:pPr>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Reading: </w:t>
      </w:r>
      <w:r w:rsidR="00D949D9" w:rsidRPr="00D949D9">
        <w:rPr>
          <w:rFonts w:ascii="Times New Roman" w:hAnsi="Times New Roman" w:cs="Times New Roman"/>
          <w:sz w:val="24"/>
          <w:szCs w:val="24"/>
        </w:rPr>
        <w:t>“</w:t>
      </w:r>
      <w:r w:rsidR="00D949D9" w:rsidRPr="00D949D9">
        <w:rPr>
          <w:rFonts w:ascii="Times New Roman" w:hAnsi="Times New Roman" w:cs="Times New Roman"/>
          <w:sz w:val="24"/>
          <w:szCs w:val="24"/>
        </w:rPr>
        <w:t xml:space="preserve">Rapid growth in wealth inequality results in the inevitable isolation of a very small, very rich, very privileged section of the community from the material experiences of everyone else. And when this out-of-touch minority group is enfranchised to make the decisions on behalf of people they don’t know, can’t see, have no wish to understand, and think of entirely in dehumanized, transactional, abstract terms, the results for the rest of us are devastating.”   </w:t>
      </w:r>
      <w:r w:rsidR="00D949D9" w:rsidRPr="00D949D9">
        <w:rPr>
          <w:rFonts w:ascii="Times New Roman" w:hAnsi="Times New Roman" w:cs="Times New Roman"/>
          <w:i/>
          <w:iCs/>
          <w:sz w:val="24"/>
          <w:szCs w:val="24"/>
        </w:rPr>
        <w:t>Sally McManus</w:t>
      </w:r>
    </w:p>
    <w:p w14:paraId="0BB2A343" w14:textId="3125BB2A" w:rsidR="00916D58" w:rsidRPr="00D949D9" w:rsidRDefault="00916D58" w:rsidP="00D949D9">
      <w:pPr>
        <w:spacing w:after="0" w:line="240" w:lineRule="auto"/>
        <w:rPr>
          <w:rFonts w:ascii="Times New Roman" w:hAnsi="Times New Roman" w:cs="Times New Roman"/>
          <w:sz w:val="24"/>
          <w:szCs w:val="24"/>
        </w:rPr>
      </w:pPr>
    </w:p>
    <w:p w14:paraId="5F2DEA40" w14:textId="77777777" w:rsidR="00B205C4" w:rsidRPr="00D949D9" w:rsidRDefault="00B205C4" w:rsidP="00D949D9">
      <w:pPr>
        <w:widowControl w:val="0"/>
        <w:spacing w:after="0" w:line="240" w:lineRule="auto"/>
        <w:rPr>
          <w:rFonts w:ascii="Times New Roman" w:hAnsi="Times New Roman" w:cs="Times New Roman"/>
          <w:b/>
          <w:bCs/>
          <w:sz w:val="24"/>
          <w:szCs w:val="24"/>
        </w:rPr>
      </w:pPr>
      <w:r w:rsidRPr="00D949D9">
        <w:rPr>
          <w:rFonts w:ascii="Times New Roman" w:hAnsi="Times New Roman" w:cs="Times New Roman"/>
          <w:b/>
          <w:bCs/>
          <w:sz w:val="24"/>
          <w:szCs w:val="24"/>
        </w:rPr>
        <w:t>Living the Questions</w:t>
      </w:r>
    </w:p>
    <w:p w14:paraId="7F8079D4" w14:textId="77777777" w:rsidR="00620393" w:rsidRPr="00D949D9" w:rsidRDefault="00B15157"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sz w:val="24"/>
          <w:szCs w:val="24"/>
        </w:rPr>
        <w:t>Explore as many of these</w:t>
      </w:r>
      <w:r w:rsidR="00B205C4" w:rsidRPr="00D949D9">
        <w:rPr>
          <w:rFonts w:ascii="Times New Roman" w:hAnsi="Times New Roman" w:cs="Times New Roman"/>
          <w:sz w:val="24"/>
          <w:szCs w:val="24"/>
        </w:rPr>
        <w:t xml:space="preserve"> questions as time allows. Fully explore one question before moving to the next.</w:t>
      </w:r>
    </w:p>
    <w:p w14:paraId="7D3CB166"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What does equity mean to you, and how does it differ from equality?</w:t>
      </w:r>
    </w:p>
    <w:p w14:paraId="1C6E97E8"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In what ways has Jefferson’s assertion that “all men are created equal” served as a protection of power and privilege? What value, if any, does his assertion retain?</w:t>
      </w:r>
    </w:p>
    <w:p w14:paraId="59C670E0"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What role do privilege and power dynamics play in perpetuating inequities within society?</w:t>
      </w:r>
    </w:p>
    <w:p w14:paraId="2CE53A29" w14:textId="0D622668"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can we ensure that marginalized communities have sufficient (not equal) access to resources and opportunities?</w:t>
      </w:r>
    </w:p>
    <w:p w14:paraId="70F5093D"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do historical injustices continue to impact equity in society today, and what steps can be taken to address them?</w:t>
      </w:r>
    </w:p>
    <w:p w14:paraId="03705AE8"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 xml:space="preserve">Why is DEI important? Why is it under </w:t>
      </w:r>
      <w:r w:rsidRPr="00D949D9">
        <w:rPr>
          <w:rFonts w:ascii="Times New Roman" w:hAnsi="Times New Roman" w:cs="Times New Roman"/>
          <w:sz w:val="24"/>
          <w:szCs w:val="24"/>
        </w:rPr>
        <w:t>attack in some quarters? How can these attacks be confronted?</w:t>
      </w:r>
    </w:p>
    <w:p w14:paraId="085C1F92"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What are the potential drawbacks or challenges of pursuing equity, and how can they be addressed?</w:t>
      </w:r>
    </w:p>
    <w:p w14:paraId="5133DABC"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was Jesus a proponent of equity? How would he act in today’s society?</w:t>
      </w:r>
    </w:p>
    <w:p w14:paraId="4D5B4F10" w14:textId="045782CD"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can pursuing equity protect and help manifest inherent worth and dignity?</w:t>
      </w:r>
    </w:p>
    <w:p w14:paraId="42F500D0"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would you compare our seven principles with the proposed seven values?</w:t>
      </w:r>
    </w:p>
    <w:p w14:paraId="4C2D09E6" w14:textId="77777777" w:rsidR="00D949D9"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In what ways does the Common Good depend on advancing equity for the marginalized?</w:t>
      </w:r>
    </w:p>
    <w:p w14:paraId="28B86D3A" w14:textId="76C8DC0E" w:rsidR="00CB6437" w:rsidRPr="00D949D9" w:rsidRDefault="00D949D9" w:rsidP="00D949D9">
      <w:pPr>
        <w:pStyle w:val="ListParagraph"/>
        <w:widowControl w:val="0"/>
        <w:numPr>
          <w:ilvl w:val="0"/>
          <w:numId w:val="30"/>
        </w:numPr>
        <w:spacing w:after="0" w:line="240" w:lineRule="auto"/>
        <w:rPr>
          <w:rFonts w:ascii="Times New Roman" w:hAnsi="Times New Roman" w:cs="Times New Roman"/>
          <w:sz w:val="24"/>
          <w:szCs w:val="24"/>
        </w:rPr>
      </w:pPr>
      <w:r w:rsidRPr="00D949D9">
        <w:rPr>
          <w:rFonts w:ascii="Times New Roman" w:hAnsi="Times New Roman" w:cs="Times New Roman"/>
          <w:sz w:val="24"/>
          <w:szCs w:val="24"/>
        </w:rPr>
        <w:t>How does a zero-sum game undermine the pursuit of equity?</w:t>
      </w:r>
    </w:p>
    <w:p w14:paraId="5CA4B707" w14:textId="21A22DC2"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sz w:val="24"/>
          <w:szCs w:val="24"/>
        </w:rPr>
        <w:t>The facilitator or group members are invited to propose additional questions that they would like to explore.</w:t>
      </w:r>
    </w:p>
    <w:p w14:paraId="360E5CE3" w14:textId="77777777" w:rsidR="00B205C4" w:rsidRPr="00D949D9" w:rsidRDefault="00B205C4" w:rsidP="00D949D9">
      <w:pPr>
        <w:widowControl w:val="0"/>
        <w:spacing w:after="0" w:line="240" w:lineRule="auto"/>
        <w:rPr>
          <w:rFonts w:ascii="Times New Roman" w:hAnsi="Times New Roman" w:cs="Times New Roman"/>
          <w:sz w:val="24"/>
          <w:szCs w:val="24"/>
        </w:rPr>
      </w:pPr>
    </w:p>
    <w:p w14:paraId="600E4608" w14:textId="77777777"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Deeper Listening: </w:t>
      </w:r>
      <w:r w:rsidRPr="00D949D9">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640CE40" w14:textId="77777777" w:rsidR="000D3F6D" w:rsidRPr="00D949D9" w:rsidRDefault="000D3F6D" w:rsidP="00D949D9">
      <w:pPr>
        <w:spacing w:after="0" w:line="240" w:lineRule="auto"/>
        <w:rPr>
          <w:rFonts w:ascii="Times New Roman" w:hAnsi="Times New Roman" w:cs="Times New Roman"/>
          <w:sz w:val="24"/>
          <w:szCs w:val="24"/>
        </w:rPr>
      </w:pPr>
    </w:p>
    <w:p w14:paraId="366CE659" w14:textId="77777777" w:rsidR="00B205C4" w:rsidRPr="00D949D9" w:rsidRDefault="00B205C4" w:rsidP="00D949D9">
      <w:pPr>
        <w:widowControl w:val="0"/>
        <w:spacing w:after="0" w:line="240" w:lineRule="auto"/>
        <w:rPr>
          <w:rFonts w:ascii="Times New Roman" w:hAnsi="Times New Roman" w:cs="Times New Roman"/>
          <w:sz w:val="24"/>
          <w:szCs w:val="24"/>
        </w:rPr>
      </w:pPr>
      <w:r w:rsidRPr="00D949D9">
        <w:rPr>
          <w:rFonts w:ascii="Times New Roman" w:hAnsi="Times New Roman" w:cs="Times New Roman"/>
          <w:b/>
          <w:bCs/>
          <w:sz w:val="24"/>
          <w:szCs w:val="24"/>
        </w:rPr>
        <w:t xml:space="preserve">Checking-Out: </w:t>
      </w:r>
      <w:r w:rsidRPr="00D949D9">
        <w:rPr>
          <w:rFonts w:ascii="Times New Roman" w:hAnsi="Times New Roman" w:cs="Times New Roman"/>
          <w:sz w:val="24"/>
          <w:szCs w:val="24"/>
        </w:rPr>
        <w:t>One sentence about where you are now as a result of the time spent together and the experience of exploring the theme.</w:t>
      </w:r>
    </w:p>
    <w:p w14:paraId="0ACDC392" w14:textId="77777777" w:rsidR="00597D5A" w:rsidRPr="00D949D9" w:rsidRDefault="00597D5A" w:rsidP="00D949D9">
      <w:pPr>
        <w:spacing w:after="0" w:line="240" w:lineRule="auto"/>
        <w:rPr>
          <w:rFonts w:ascii="Times New Roman" w:hAnsi="Times New Roman" w:cs="Times New Roman"/>
          <w:sz w:val="24"/>
          <w:szCs w:val="24"/>
        </w:rPr>
      </w:pPr>
    </w:p>
    <w:p w14:paraId="12D46659" w14:textId="77777777" w:rsidR="00B205C4" w:rsidRPr="00D949D9" w:rsidRDefault="00B205C4" w:rsidP="00D949D9">
      <w:pPr>
        <w:widowControl w:val="0"/>
        <w:spacing w:after="0" w:line="240" w:lineRule="auto"/>
        <w:rPr>
          <w:rFonts w:ascii="Times New Roman" w:hAnsi="Times New Roman" w:cs="Times New Roman"/>
          <w:i/>
          <w:iCs/>
          <w:sz w:val="24"/>
          <w:szCs w:val="24"/>
        </w:rPr>
      </w:pPr>
      <w:r w:rsidRPr="00D949D9">
        <w:rPr>
          <w:rFonts w:ascii="Times New Roman" w:hAnsi="Times New Roman" w:cs="Times New Roman"/>
          <w:b/>
          <w:bCs/>
          <w:sz w:val="24"/>
          <w:szCs w:val="24"/>
        </w:rPr>
        <w:t>Extinguishing Chalice</w:t>
      </w:r>
      <w:r w:rsidR="004E7BBF" w:rsidRPr="00D949D9">
        <w:rPr>
          <w:rFonts w:ascii="Times New Roman" w:hAnsi="Times New Roman" w:cs="Times New Roman"/>
          <w:b/>
          <w:bCs/>
          <w:sz w:val="24"/>
          <w:szCs w:val="24"/>
        </w:rPr>
        <w:t>:</w:t>
      </w:r>
      <w:r w:rsidRPr="00D949D9">
        <w:rPr>
          <w:rFonts w:ascii="Times New Roman" w:hAnsi="Times New Roman" w:cs="Times New Roman"/>
          <w:b/>
          <w:bCs/>
          <w:sz w:val="24"/>
          <w:szCs w:val="24"/>
        </w:rPr>
        <w:t xml:space="preserve"> </w:t>
      </w:r>
      <w:r w:rsidRPr="00D949D9">
        <w:rPr>
          <w:rFonts w:ascii="Times New Roman" w:hAnsi="Times New Roman" w:cs="Times New Roman"/>
          <w:bCs/>
          <w:sz w:val="24"/>
          <w:szCs w:val="24"/>
        </w:rPr>
        <w:t>(</w:t>
      </w:r>
      <w:r w:rsidRPr="00D949D9">
        <w:rPr>
          <w:rFonts w:ascii="Times New Roman" w:hAnsi="Times New Roman" w:cs="Times New Roman"/>
          <w:sz w:val="24"/>
          <w:szCs w:val="24"/>
        </w:rPr>
        <w:t xml:space="preserve">Elizabeth Selle Jones) </w:t>
      </w:r>
      <w:r w:rsidRPr="00D949D9">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7967218C" w14:textId="77777777" w:rsidR="00B205C4" w:rsidRPr="00D949D9" w:rsidRDefault="00B205C4" w:rsidP="00D949D9">
      <w:pPr>
        <w:spacing w:after="0" w:line="240" w:lineRule="auto"/>
        <w:rPr>
          <w:rFonts w:ascii="Times New Roman" w:hAnsi="Times New Roman" w:cs="Times New Roman"/>
          <w:sz w:val="24"/>
          <w:szCs w:val="24"/>
        </w:rPr>
      </w:pPr>
    </w:p>
    <w:p w14:paraId="047EE110" w14:textId="77777777" w:rsidR="00B205C4" w:rsidRPr="00D949D9" w:rsidRDefault="00B205C4" w:rsidP="00D949D9">
      <w:pPr>
        <w:spacing w:after="0" w:line="240" w:lineRule="auto"/>
        <w:rPr>
          <w:rFonts w:ascii="Times New Roman" w:hAnsi="Times New Roman" w:cs="Times New Roman"/>
          <w:b/>
          <w:bCs/>
          <w:sz w:val="24"/>
          <w:szCs w:val="24"/>
        </w:rPr>
      </w:pPr>
      <w:r w:rsidRPr="00D949D9">
        <w:rPr>
          <w:rFonts w:ascii="Times New Roman" w:hAnsi="Times New Roman" w:cs="Times New Roman"/>
          <w:b/>
          <w:bCs/>
          <w:sz w:val="24"/>
          <w:szCs w:val="24"/>
        </w:rPr>
        <w:t>Closing Words</w:t>
      </w:r>
      <w:r w:rsidR="004E7BBF" w:rsidRPr="00D949D9">
        <w:rPr>
          <w:rFonts w:ascii="Times New Roman" w:hAnsi="Times New Roman" w:cs="Times New Roman"/>
          <w:b/>
          <w:bCs/>
          <w:sz w:val="24"/>
          <w:szCs w:val="24"/>
        </w:rPr>
        <w:t xml:space="preserve">: </w:t>
      </w:r>
      <w:r w:rsidR="004E7BBF" w:rsidRPr="00D949D9">
        <w:rPr>
          <w:rFonts w:ascii="Times New Roman" w:hAnsi="Times New Roman" w:cs="Times New Roman"/>
          <w:bCs/>
          <w:sz w:val="24"/>
          <w:szCs w:val="24"/>
        </w:rPr>
        <w:t>(</w:t>
      </w:r>
      <w:r w:rsidRPr="00D949D9">
        <w:rPr>
          <w:rFonts w:ascii="Times New Roman" w:hAnsi="Times New Roman" w:cs="Times New Roman"/>
          <w:sz w:val="24"/>
          <w:szCs w:val="24"/>
        </w:rPr>
        <w:t>Rev. Philip R. Giles</w:t>
      </w:r>
      <w:r w:rsidR="004E7BBF" w:rsidRPr="00D949D9">
        <w:rPr>
          <w:rFonts w:ascii="Times New Roman" w:hAnsi="Times New Roman" w:cs="Times New Roman"/>
          <w:sz w:val="24"/>
          <w:szCs w:val="24"/>
        </w:rPr>
        <w:t>)</w:t>
      </w:r>
    </w:p>
    <w:p w14:paraId="128CD731" w14:textId="77777777" w:rsidR="00730D81" w:rsidRPr="00D949D9" w:rsidRDefault="00B205C4" w:rsidP="00D949D9">
      <w:pPr>
        <w:widowControl w:val="0"/>
        <w:tabs>
          <w:tab w:val="center" w:pos="4353"/>
          <w:tab w:val="right" w:pos="10345"/>
        </w:tabs>
        <w:spacing w:after="0" w:line="240" w:lineRule="auto"/>
        <w:ind w:right="146"/>
        <w:rPr>
          <w:rFonts w:ascii="Times New Roman" w:hAnsi="Times New Roman" w:cs="Times New Roman"/>
          <w:i/>
          <w:iCs/>
          <w:sz w:val="24"/>
          <w:szCs w:val="24"/>
        </w:rPr>
      </w:pPr>
      <w:r w:rsidRPr="00D949D9">
        <w:rPr>
          <w:rFonts w:ascii="Times New Roman" w:hAnsi="Times New Roman" w:cs="Times New Roman"/>
          <w:sz w:val="24"/>
          <w:szCs w:val="24"/>
        </w:rPr>
        <w:t xml:space="preserve">(In unison) </w:t>
      </w:r>
      <w:r w:rsidRPr="00D949D9">
        <w:rPr>
          <w:rFonts w:ascii="Times New Roman" w:hAnsi="Times New Roman" w:cs="Times New Roman"/>
          <w:i/>
          <w:iCs/>
          <w:sz w:val="24"/>
          <w:szCs w:val="24"/>
        </w:rPr>
        <w:t>May the quality of our lives be our benediction and a blessing to all we touch.</w:t>
      </w:r>
    </w:p>
    <w:p w14:paraId="09682DB4" w14:textId="77777777" w:rsidR="00D949D9" w:rsidRPr="00D949D9" w:rsidRDefault="00D949D9" w:rsidP="00D949D9">
      <w:pPr>
        <w:widowControl w:val="0"/>
        <w:tabs>
          <w:tab w:val="center" w:pos="4353"/>
          <w:tab w:val="right" w:pos="10345"/>
        </w:tabs>
        <w:spacing w:after="0" w:line="240" w:lineRule="auto"/>
        <w:ind w:right="146"/>
        <w:rPr>
          <w:rFonts w:ascii="Times New Roman" w:hAnsi="Times New Roman" w:cs="Times New Roman"/>
          <w:i/>
          <w:iCs/>
          <w:sz w:val="24"/>
          <w:szCs w:val="24"/>
        </w:rPr>
      </w:pPr>
    </w:p>
    <w:sectPr w:rsidR="00D949D9" w:rsidRPr="00D949D9" w:rsidSect="00B84DD6">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29CC7A" w14:textId="77777777" w:rsidR="00B84DD6" w:rsidRDefault="00B84DD6" w:rsidP="00D754FD">
      <w:pPr>
        <w:spacing w:after="0" w:line="240" w:lineRule="auto"/>
      </w:pPr>
      <w:r>
        <w:separator/>
      </w:r>
    </w:p>
  </w:endnote>
  <w:endnote w:type="continuationSeparator" w:id="0">
    <w:p w14:paraId="5DCD48B9" w14:textId="77777777" w:rsidR="00B84DD6" w:rsidRDefault="00B84DD6"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AC2105" w14:textId="77777777" w:rsidR="00B84DD6" w:rsidRDefault="00B84DD6" w:rsidP="00D754FD">
      <w:pPr>
        <w:spacing w:after="0" w:line="240" w:lineRule="auto"/>
      </w:pPr>
      <w:r>
        <w:separator/>
      </w:r>
    </w:p>
  </w:footnote>
  <w:footnote w:type="continuationSeparator" w:id="0">
    <w:p w14:paraId="0E49BCF7" w14:textId="77777777" w:rsidR="00B84DD6" w:rsidRDefault="00B84DD6"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D2120"/>
    <w:multiLevelType w:val="hybridMultilevel"/>
    <w:tmpl w:val="EDB00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705508"/>
    <w:multiLevelType w:val="hybridMultilevel"/>
    <w:tmpl w:val="A1106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9A7BA3"/>
    <w:multiLevelType w:val="hybridMultilevel"/>
    <w:tmpl w:val="C2AA6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878F6"/>
    <w:multiLevelType w:val="hybridMultilevel"/>
    <w:tmpl w:val="7908C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45533"/>
    <w:multiLevelType w:val="hybridMultilevel"/>
    <w:tmpl w:val="8400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54A8A"/>
    <w:multiLevelType w:val="hybridMultilevel"/>
    <w:tmpl w:val="8FFA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3140E"/>
    <w:multiLevelType w:val="hybridMultilevel"/>
    <w:tmpl w:val="2CF289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845D9"/>
    <w:multiLevelType w:val="hybridMultilevel"/>
    <w:tmpl w:val="C24A2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9E110C"/>
    <w:multiLevelType w:val="hybridMultilevel"/>
    <w:tmpl w:val="3B28E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CF75A1"/>
    <w:multiLevelType w:val="hybridMultilevel"/>
    <w:tmpl w:val="C92E8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25E89"/>
    <w:multiLevelType w:val="hybridMultilevel"/>
    <w:tmpl w:val="F4121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46224"/>
    <w:multiLevelType w:val="hybridMultilevel"/>
    <w:tmpl w:val="9F6C8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EB74F0"/>
    <w:multiLevelType w:val="hybridMultilevel"/>
    <w:tmpl w:val="E612F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0635B"/>
    <w:multiLevelType w:val="hybridMultilevel"/>
    <w:tmpl w:val="D6DC5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B3DBE"/>
    <w:multiLevelType w:val="hybridMultilevel"/>
    <w:tmpl w:val="D48A4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30C66"/>
    <w:multiLevelType w:val="hybridMultilevel"/>
    <w:tmpl w:val="88A6A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DC15386"/>
    <w:multiLevelType w:val="hybridMultilevel"/>
    <w:tmpl w:val="23A4C8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0DC01D5"/>
    <w:multiLevelType w:val="hybridMultilevel"/>
    <w:tmpl w:val="0E2E3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DB697C"/>
    <w:multiLevelType w:val="hybridMultilevel"/>
    <w:tmpl w:val="F064D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C32C7"/>
    <w:multiLevelType w:val="hybridMultilevel"/>
    <w:tmpl w:val="7A4E84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E750FF"/>
    <w:multiLevelType w:val="hybridMultilevel"/>
    <w:tmpl w:val="FF920A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8052B9"/>
    <w:multiLevelType w:val="hybridMultilevel"/>
    <w:tmpl w:val="B07AD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954728"/>
    <w:multiLevelType w:val="hybridMultilevel"/>
    <w:tmpl w:val="23725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1763BB"/>
    <w:multiLevelType w:val="hybridMultilevel"/>
    <w:tmpl w:val="877E8C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EE7345"/>
    <w:multiLevelType w:val="hybridMultilevel"/>
    <w:tmpl w:val="FF945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D86915"/>
    <w:multiLevelType w:val="hybridMultilevel"/>
    <w:tmpl w:val="14069A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9388098">
    <w:abstractNumId w:val="9"/>
  </w:num>
  <w:num w:numId="2" w16cid:durableId="489443810">
    <w:abstractNumId w:val="24"/>
  </w:num>
  <w:num w:numId="3" w16cid:durableId="1288241596">
    <w:abstractNumId w:val="3"/>
  </w:num>
  <w:num w:numId="4" w16cid:durableId="2124962271">
    <w:abstractNumId w:val="1"/>
  </w:num>
  <w:num w:numId="5" w16cid:durableId="2046248848">
    <w:abstractNumId w:val="25"/>
  </w:num>
  <w:num w:numId="6" w16cid:durableId="1320618461">
    <w:abstractNumId w:val="4"/>
  </w:num>
  <w:num w:numId="7" w16cid:durableId="1421296371">
    <w:abstractNumId w:val="0"/>
  </w:num>
  <w:num w:numId="8" w16cid:durableId="1748526813">
    <w:abstractNumId w:val="16"/>
  </w:num>
  <w:num w:numId="9" w16cid:durableId="1821117153">
    <w:abstractNumId w:val="8"/>
  </w:num>
  <w:num w:numId="10" w16cid:durableId="155926826">
    <w:abstractNumId w:val="5"/>
  </w:num>
  <w:num w:numId="11" w16cid:durableId="1445535553">
    <w:abstractNumId w:val="10"/>
  </w:num>
  <w:num w:numId="12" w16cid:durableId="1883471286">
    <w:abstractNumId w:val="26"/>
  </w:num>
  <w:num w:numId="13" w16cid:durableId="1534464972">
    <w:abstractNumId w:val="17"/>
  </w:num>
  <w:num w:numId="14" w16cid:durableId="1253591570">
    <w:abstractNumId w:val="28"/>
  </w:num>
  <w:num w:numId="15" w16cid:durableId="1746873565">
    <w:abstractNumId w:val="20"/>
  </w:num>
  <w:num w:numId="16" w16cid:durableId="436295143">
    <w:abstractNumId w:val="22"/>
  </w:num>
  <w:num w:numId="17" w16cid:durableId="2036346692">
    <w:abstractNumId w:val="6"/>
  </w:num>
  <w:num w:numId="18" w16cid:durableId="1402681695">
    <w:abstractNumId w:val="7"/>
  </w:num>
  <w:num w:numId="19" w16cid:durableId="329065185">
    <w:abstractNumId w:val="19"/>
  </w:num>
  <w:num w:numId="20" w16cid:durableId="854227803">
    <w:abstractNumId w:val="18"/>
  </w:num>
  <w:num w:numId="21" w16cid:durableId="1676229482">
    <w:abstractNumId w:val="11"/>
  </w:num>
  <w:num w:numId="22" w16cid:durableId="437139366">
    <w:abstractNumId w:val="15"/>
  </w:num>
  <w:num w:numId="23" w16cid:durableId="786436237">
    <w:abstractNumId w:val="13"/>
  </w:num>
  <w:num w:numId="24" w16cid:durableId="1228690892">
    <w:abstractNumId w:val="23"/>
  </w:num>
  <w:num w:numId="25" w16cid:durableId="667539">
    <w:abstractNumId w:val="12"/>
  </w:num>
  <w:num w:numId="26" w16cid:durableId="468674557">
    <w:abstractNumId w:val="21"/>
  </w:num>
  <w:num w:numId="27" w16cid:durableId="1291208414">
    <w:abstractNumId w:val="2"/>
  </w:num>
  <w:num w:numId="28" w16cid:durableId="1621379897">
    <w:abstractNumId w:val="29"/>
  </w:num>
  <w:num w:numId="29" w16cid:durableId="2081248132">
    <w:abstractNumId w:val="14"/>
  </w:num>
  <w:num w:numId="30" w16cid:durableId="794173678">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bQwNDezNAYiUyUdpeDU4uLM/DyQAuNaABukS4osAAAA"/>
  </w:docVars>
  <w:rsids>
    <w:rsidRoot w:val="005A529C"/>
    <w:rsid w:val="000019BC"/>
    <w:rsid w:val="00004D0D"/>
    <w:rsid w:val="000060AB"/>
    <w:rsid w:val="0001324A"/>
    <w:rsid w:val="00014475"/>
    <w:rsid w:val="000225F4"/>
    <w:rsid w:val="00026404"/>
    <w:rsid w:val="0003357C"/>
    <w:rsid w:val="000377BF"/>
    <w:rsid w:val="00040007"/>
    <w:rsid w:val="00042151"/>
    <w:rsid w:val="00044C73"/>
    <w:rsid w:val="00055C64"/>
    <w:rsid w:val="00057690"/>
    <w:rsid w:val="00060484"/>
    <w:rsid w:val="000674BD"/>
    <w:rsid w:val="00073A6D"/>
    <w:rsid w:val="000856B0"/>
    <w:rsid w:val="00086D29"/>
    <w:rsid w:val="00087CFF"/>
    <w:rsid w:val="00095D08"/>
    <w:rsid w:val="000A0709"/>
    <w:rsid w:val="000A086C"/>
    <w:rsid w:val="000A3052"/>
    <w:rsid w:val="000A3425"/>
    <w:rsid w:val="000A4D37"/>
    <w:rsid w:val="000A6EA6"/>
    <w:rsid w:val="000B07C9"/>
    <w:rsid w:val="000B1A77"/>
    <w:rsid w:val="000B1D65"/>
    <w:rsid w:val="000B5FAA"/>
    <w:rsid w:val="000C077D"/>
    <w:rsid w:val="000C0C25"/>
    <w:rsid w:val="000C42AF"/>
    <w:rsid w:val="000C4924"/>
    <w:rsid w:val="000D1521"/>
    <w:rsid w:val="000D3F6D"/>
    <w:rsid w:val="000D3FD0"/>
    <w:rsid w:val="000D587C"/>
    <w:rsid w:val="000D74A1"/>
    <w:rsid w:val="000E0327"/>
    <w:rsid w:val="000E51D1"/>
    <w:rsid w:val="000E6D40"/>
    <w:rsid w:val="000E7187"/>
    <w:rsid w:val="000F0E95"/>
    <w:rsid w:val="000F2A65"/>
    <w:rsid w:val="00102159"/>
    <w:rsid w:val="001110A7"/>
    <w:rsid w:val="0011151F"/>
    <w:rsid w:val="0012511F"/>
    <w:rsid w:val="00125ED4"/>
    <w:rsid w:val="00127642"/>
    <w:rsid w:val="00134EC6"/>
    <w:rsid w:val="00137A42"/>
    <w:rsid w:val="00142ACF"/>
    <w:rsid w:val="00146ED7"/>
    <w:rsid w:val="00153043"/>
    <w:rsid w:val="00157BF5"/>
    <w:rsid w:val="00163292"/>
    <w:rsid w:val="0017107D"/>
    <w:rsid w:val="00171101"/>
    <w:rsid w:val="00177EE0"/>
    <w:rsid w:val="00182F3A"/>
    <w:rsid w:val="00190513"/>
    <w:rsid w:val="00193733"/>
    <w:rsid w:val="00195C97"/>
    <w:rsid w:val="00196C46"/>
    <w:rsid w:val="001A1712"/>
    <w:rsid w:val="001A51ED"/>
    <w:rsid w:val="001B4633"/>
    <w:rsid w:val="001B5C20"/>
    <w:rsid w:val="001C307E"/>
    <w:rsid w:val="001C4492"/>
    <w:rsid w:val="001C5D7F"/>
    <w:rsid w:val="001C79FC"/>
    <w:rsid w:val="001E06B8"/>
    <w:rsid w:val="001E0721"/>
    <w:rsid w:val="001E2883"/>
    <w:rsid w:val="001E3933"/>
    <w:rsid w:val="001F3962"/>
    <w:rsid w:val="001F4723"/>
    <w:rsid w:val="002056BA"/>
    <w:rsid w:val="00206ADD"/>
    <w:rsid w:val="002078CD"/>
    <w:rsid w:val="00210762"/>
    <w:rsid w:val="002124D1"/>
    <w:rsid w:val="00217D05"/>
    <w:rsid w:val="00222778"/>
    <w:rsid w:val="00222E62"/>
    <w:rsid w:val="002265E4"/>
    <w:rsid w:val="00230021"/>
    <w:rsid w:val="00232038"/>
    <w:rsid w:val="00234E52"/>
    <w:rsid w:val="00237DCA"/>
    <w:rsid w:val="00240223"/>
    <w:rsid w:val="002437AF"/>
    <w:rsid w:val="00246119"/>
    <w:rsid w:val="00253479"/>
    <w:rsid w:val="0025410D"/>
    <w:rsid w:val="00255158"/>
    <w:rsid w:val="0026304A"/>
    <w:rsid w:val="00281C1B"/>
    <w:rsid w:val="00291FBE"/>
    <w:rsid w:val="00297647"/>
    <w:rsid w:val="002B0906"/>
    <w:rsid w:val="002C0EB7"/>
    <w:rsid w:val="002C4536"/>
    <w:rsid w:val="002D225D"/>
    <w:rsid w:val="002D25F6"/>
    <w:rsid w:val="002D77BB"/>
    <w:rsid w:val="002E3B48"/>
    <w:rsid w:val="002E5A36"/>
    <w:rsid w:val="002E5A76"/>
    <w:rsid w:val="002E7C2C"/>
    <w:rsid w:val="002F187E"/>
    <w:rsid w:val="002F4959"/>
    <w:rsid w:val="002F54C7"/>
    <w:rsid w:val="002F5CC3"/>
    <w:rsid w:val="002F7B80"/>
    <w:rsid w:val="00307A3A"/>
    <w:rsid w:val="00313A76"/>
    <w:rsid w:val="003140CB"/>
    <w:rsid w:val="00315276"/>
    <w:rsid w:val="003178CA"/>
    <w:rsid w:val="00322415"/>
    <w:rsid w:val="00324F75"/>
    <w:rsid w:val="00325113"/>
    <w:rsid w:val="003256E0"/>
    <w:rsid w:val="003331D1"/>
    <w:rsid w:val="00334EB1"/>
    <w:rsid w:val="00342047"/>
    <w:rsid w:val="00345CE2"/>
    <w:rsid w:val="00351D06"/>
    <w:rsid w:val="003562E8"/>
    <w:rsid w:val="00357554"/>
    <w:rsid w:val="00357CBE"/>
    <w:rsid w:val="00362FCC"/>
    <w:rsid w:val="00365520"/>
    <w:rsid w:val="00366724"/>
    <w:rsid w:val="00366819"/>
    <w:rsid w:val="003701EE"/>
    <w:rsid w:val="00372B08"/>
    <w:rsid w:val="00385D2D"/>
    <w:rsid w:val="00393140"/>
    <w:rsid w:val="00394ECE"/>
    <w:rsid w:val="0039571B"/>
    <w:rsid w:val="003A07DC"/>
    <w:rsid w:val="003A2ECB"/>
    <w:rsid w:val="003A5B79"/>
    <w:rsid w:val="003B4200"/>
    <w:rsid w:val="003B4599"/>
    <w:rsid w:val="003B51FC"/>
    <w:rsid w:val="003D1313"/>
    <w:rsid w:val="003D4D50"/>
    <w:rsid w:val="003D4F76"/>
    <w:rsid w:val="003E22C1"/>
    <w:rsid w:val="003E3681"/>
    <w:rsid w:val="003E414E"/>
    <w:rsid w:val="003F3A86"/>
    <w:rsid w:val="003F5727"/>
    <w:rsid w:val="003F7DA2"/>
    <w:rsid w:val="003F7E31"/>
    <w:rsid w:val="00403273"/>
    <w:rsid w:val="00406507"/>
    <w:rsid w:val="00406587"/>
    <w:rsid w:val="004118ED"/>
    <w:rsid w:val="00416ED4"/>
    <w:rsid w:val="00420C19"/>
    <w:rsid w:val="00421AC7"/>
    <w:rsid w:val="0042451A"/>
    <w:rsid w:val="00426596"/>
    <w:rsid w:val="0044295E"/>
    <w:rsid w:val="004446E4"/>
    <w:rsid w:val="004524D3"/>
    <w:rsid w:val="00457A93"/>
    <w:rsid w:val="00460052"/>
    <w:rsid w:val="00464886"/>
    <w:rsid w:val="00465E57"/>
    <w:rsid w:val="0046637E"/>
    <w:rsid w:val="00473211"/>
    <w:rsid w:val="004740F7"/>
    <w:rsid w:val="00476E8A"/>
    <w:rsid w:val="0048382B"/>
    <w:rsid w:val="004875C5"/>
    <w:rsid w:val="00493D76"/>
    <w:rsid w:val="00495169"/>
    <w:rsid w:val="004A15DD"/>
    <w:rsid w:val="004A3612"/>
    <w:rsid w:val="004B62E0"/>
    <w:rsid w:val="004C0139"/>
    <w:rsid w:val="004C1E77"/>
    <w:rsid w:val="004D6A11"/>
    <w:rsid w:val="004E0470"/>
    <w:rsid w:val="004E3215"/>
    <w:rsid w:val="004E5C4F"/>
    <w:rsid w:val="004E7BBF"/>
    <w:rsid w:val="00501ED3"/>
    <w:rsid w:val="00511545"/>
    <w:rsid w:val="005163E5"/>
    <w:rsid w:val="00520DF5"/>
    <w:rsid w:val="0052507B"/>
    <w:rsid w:val="00526119"/>
    <w:rsid w:val="005403D1"/>
    <w:rsid w:val="005477EF"/>
    <w:rsid w:val="005506EE"/>
    <w:rsid w:val="0055170E"/>
    <w:rsid w:val="0055289C"/>
    <w:rsid w:val="0056308F"/>
    <w:rsid w:val="00565397"/>
    <w:rsid w:val="005655CE"/>
    <w:rsid w:val="00566A05"/>
    <w:rsid w:val="0056701E"/>
    <w:rsid w:val="00573655"/>
    <w:rsid w:val="00574E94"/>
    <w:rsid w:val="00575AD6"/>
    <w:rsid w:val="00580AF3"/>
    <w:rsid w:val="00597D5A"/>
    <w:rsid w:val="005A26D7"/>
    <w:rsid w:val="005A42BE"/>
    <w:rsid w:val="005A529C"/>
    <w:rsid w:val="005A71B8"/>
    <w:rsid w:val="005B3C0C"/>
    <w:rsid w:val="005B63C3"/>
    <w:rsid w:val="005B6DD5"/>
    <w:rsid w:val="005D5C5B"/>
    <w:rsid w:val="005D5E67"/>
    <w:rsid w:val="005D713E"/>
    <w:rsid w:val="005E33EF"/>
    <w:rsid w:val="005E5380"/>
    <w:rsid w:val="005E61F7"/>
    <w:rsid w:val="005F544C"/>
    <w:rsid w:val="005F5E02"/>
    <w:rsid w:val="006014FE"/>
    <w:rsid w:val="006065CA"/>
    <w:rsid w:val="00611B1A"/>
    <w:rsid w:val="00611C4B"/>
    <w:rsid w:val="00613CA9"/>
    <w:rsid w:val="006155D7"/>
    <w:rsid w:val="006156BF"/>
    <w:rsid w:val="00616548"/>
    <w:rsid w:val="00620393"/>
    <w:rsid w:val="00620550"/>
    <w:rsid w:val="0062220F"/>
    <w:rsid w:val="00632034"/>
    <w:rsid w:val="00635AEF"/>
    <w:rsid w:val="0064224C"/>
    <w:rsid w:val="00644C4D"/>
    <w:rsid w:val="00650259"/>
    <w:rsid w:val="0065451F"/>
    <w:rsid w:val="00655CC2"/>
    <w:rsid w:val="0065793A"/>
    <w:rsid w:val="00661E44"/>
    <w:rsid w:val="00663820"/>
    <w:rsid w:val="00672638"/>
    <w:rsid w:val="00677E05"/>
    <w:rsid w:val="00677FF9"/>
    <w:rsid w:val="006804C4"/>
    <w:rsid w:val="00685473"/>
    <w:rsid w:val="00685664"/>
    <w:rsid w:val="00693F15"/>
    <w:rsid w:val="0069451C"/>
    <w:rsid w:val="00695027"/>
    <w:rsid w:val="00696466"/>
    <w:rsid w:val="006A2965"/>
    <w:rsid w:val="006A4559"/>
    <w:rsid w:val="006B0C61"/>
    <w:rsid w:val="006B474D"/>
    <w:rsid w:val="006B6A6D"/>
    <w:rsid w:val="006C312F"/>
    <w:rsid w:val="006C7E96"/>
    <w:rsid w:val="006D29DB"/>
    <w:rsid w:val="006D3B95"/>
    <w:rsid w:val="006D6EA6"/>
    <w:rsid w:val="006E1045"/>
    <w:rsid w:val="006E669F"/>
    <w:rsid w:val="006F0AB6"/>
    <w:rsid w:val="006F1A87"/>
    <w:rsid w:val="006F246D"/>
    <w:rsid w:val="006F51C4"/>
    <w:rsid w:val="00701E99"/>
    <w:rsid w:val="0070429C"/>
    <w:rsid w:val="00712657"/>
    <w:rsid w:val="0071751B"/>
    <w:rsid w:val="007250B6"/>
    <w:rsid w:val="00730D81"/>
    <w:rsid w:val="00737EF3"/>
    <w:rsid w:val="007416C3"/>
    <w:rsid w:val="007441D9"/>
    <w:rsid w:val="007505DC"/>
    <w:rsid w:val="00751C96"/>
    <w:rsid w:val="00751D00"/>
    <w:rsid w:val="00754E54"/>
    <w:rsid w:val="00757228"/>
    <w:rsid w:val="00761E60"/>
    <w:rsid w:val="007622CB"/>
    <w:rsid w:val="00765FDB"/>
    <w:rsid w:val="00766F4E"/>
    <w:rsid w:val="007674D1"/>
    <w:rsid w:val="007701D3"/>
    <w:rsid w:val="00772689"/>
    <w:rsid w:val="00780385"/>
    <w:rsid w:val="007A3EED"/>
    <w:rsid w:val="007A7381"/>
    <w:rsid w:val="007B5FA0"/>
    <w:rsid w:val="007C06D3"/>
    <w:rsid w:val="007C3EFA"/>
    <w:rsid w:val="007C55B1"/>
    <w:rsid w:val="007D1B8B"/>
    <w:rsid w:val="007D38FE"/>
    <w:rsid w:val="007D3B05"/>
    <w:rsid w:val="007D52A1"/>
    <w:rsid w:val="007E30AF"/>
    <w:rsid w:val="007E4962"/>
    <w:rsid w:val="007E6407"/>
    <w:rsid w:val="007E6D4C"/>
    <w:rsid w:val="007F4179"/>
    <w:rsid w:val="007F4344"/>
    <w:rsid w:val="007F6FB4"/>
    <w:rsid w:val="00800D11"/>
    <w:rsid w:val="00810370"/>
    <w:rsid w:val="008113E5"/>
    <w:rsid w:val="00813D60"/>
    <w:rsid w:val="00817956"/>
    <w:rsid w:val="008202ED"/>
    <w:rsid w:val="00820590"/>
    <w:rsid w:val="00820FE1"/>
    <w:rsid w:val="008256EE"/>
    <w:rsid w:val="00826028"/>
    <w:rsid w:val="00830158"/>
    <w:rsid w:val="0083120C"/>
    <w:rsid w:val="008316F2"/>
    <w:rsid w:val="00832A92"/>
    <w:rsid w:val="008333F4"/>
    <w:rsid w:val="008362EB"/>
    <w:rsid w:val="008374A9"/>
    <w:rsid w:val="00846964"/>
    <w:rsid w:val="008517A1"/>
    <w:rsid w:val="0085350D"/>
    <w:rsid w:val="008538CA"/>
    <w:rsid w:val="00861354"/>
    <w:rsid w:val="00863D77"/>
    <w:rsid w:val="00864D6F"/>
    <w:rsid w:val="00867E21"/>
    <w:rsid w:val="00871BC2"/>
    <w:rsid w:val="00874BDC"/>
    <w:rsid w:val="0088120A"/>
    <w:rsid w:val="008860A7"/>
    <w:rsid w:val="00894694"/>
    <w:rsid w:val="008A2E08"/>
    <w:rsid w:val="008A30DE"/>
    <w:rsid w:val="008A7CC9"/>
    <w:rsid w:val="008B12E1"/>
    <w:rsid w:val="008B1BE4"/>
    <w:rsid w:val="008B2682"/>
    <w:rsid w:val="008B5D5E"/>
    <w:rsid w:val="008C56DF"/>
    <w:rsid w:val="008D0FAE"/>
    <w:rsid w:val="008D185F"/>
    <w:rsid w:val="008E168E"/>
    <w:rsid w:val="008F4FBB"/>
    <w:rsid w:val="00900AFE"/>
    <w:rsid w:val="009076DE"/>
    <w:rsid w:val="00914E04"/>
    <w:rsid w:val="0091698E"/>
    <w:rsid w:val="00916D58"/>
    <w:rsid w:val="00922A76"/>
    <w:rsid w:val="00924C5A"/>
    <w:rsid w:val="00936A0F"/>
    <w:rsid w:val="00940AF7"/>
    <w:rsid w:val="00953EDA"/>
    <w:rsid w:val="0095604C"/>
    <w:rsid w:val="00956FA7"/>
    <w:rsid w:val="0095735A"/>
    <w:rsid w:val="00960CEE"/>
    <w:rsid w:val="0096186C"/>
    <w:rsid w:val="00971E3D"/>
    <w:rsid w:val="00975E60"/>
    <w:rsid w:val="00983292"/>
    <w:rsid w:val="0098582E"/>
    <w:rsid w:val="00992EF0"/>
    <w:rsid w:val="0099483B"/>
    <w:rsid w:val="00994D8A"/>
    <w:rsid w:val="009973AC"/>
    <w:rsid w:val="009A506A"/>
    <w:rsid w:val="009A6149"/>
    <w:rsid w:val="009A66BB"/>
    <w:rsid w:val="009A7167"/>
    <w:rsid w:val="009B09C6"/>
    <w:rsid w:val="009B126A"/>
    <w:rsid w:val="009B449B"/>
    <w:rsid w:val="009B5841"/>
    <w:rsid w:val="009C40AF"/>
    <w:rsid w:val="009C5504"/>
    <w:rsid w:val="009C66CB"/>
    <w:rsid w:val="009D1EA0"/>
    <w:rsid w:val="009D216A"/>
    <w:rsid w:val="009D452B"/>
    <w:rsid w:val="009D5231"/>
    <w:rsid w:val="009E30AE"/>
    <w:rsid w:val="009E36D3"/>
    <w:rsid w:val="009F1F08"/>
    <w:rsid w:val="009F413A"/>
    <w:rsid w:val="009F4AD8"/>
    <w:rsid w:val="009F6525"/>
    <w:rsid w:val="00A03E3F"/>
    <w:rsid w:val="00A045C5"/>
    <w:rsid w:val="00A133F0"/>
    <w:rsid w:val="00A17FC2"/>
    <w:rsid w:val="00A22536"/>
    <w:rsid w:val="00A2468F"/>
    <w:rsid w:val="00A27907"/>
    <w:rsid w:val="00A329B0"/>
    <w:rsid w:val="00A34869"/>
    <w:rsid w:val="00A3636F"/>
    <w:rsid w:val="00A37191"/>
    <w:rsid w:val="00A4350E"/>
    <w:rsid w:val="00A45426"/>
    <w:rsid w:val="00A471F7"/>
    <w:rsid w:val="00A55D1C"/>
    <w:rsid w:val="00A55EC0"/>
    <w:rsid w:val="00A60CF6"/>
    <w:rsid w:val="00A63CD0"/>
    <w:rsid w:val="00A65719"/>
    <w:rsid w:val="00A672BD"/>
    <w:rsid w:val="00A7321B"/>
    <w:rsid w:val="00A74936"/>
    <w:rsid w:val="00A76EDF"/>
    <w:rsid w:val="00A803E9"/>
    <w:rsid w:val="00A818D1"/>
    <w:rsid w:val="00A877E6"/>
    <w:rsid w:val="00A95CE5"/>
    <w:rsid w:val="00AA3438"/>
    <w:rsid w:val="00AB1F3D"/>
    <w:rsid w:val="00AB471C"/>
    <w:rsid w:val="00AB4772"/>
    <w:rsid w:val="00AC18E8"/>
    <w:rsid w:val="00AC44DA"/>
    <w:rsid w:val="00AC5E9C"/>
    <w:rsid w:val="00AC7E24"/>
    <w:rsid w:val="00AE3451"/>
    <w:rsid w:val="00AE7DF9"/>
    <w:rsid w:val="00AF7ACE"/>
    <w:rsid w:val="00B00092"/>
    <w:rsid w:val="00B00FE1"/>
    <w:rsid w:val="00B01A9C"/>
    <w:rsid w:val="00B073A5"/>
    <w:rsid w:val="00B15157"/>
    <w:rsid w:val="00B205C4"/>
    <w:rsid w:val="00B21E76"/>
    <w:rsid w:val="00B234C5"/>
    <w:rsid w:val="00B3310A"/>
    <w:rsid w:val="00B439BE"/>
    <w:rsid w:val="00B445BE"/>
    <w:rsid w:val="00B52ABD"/>
    <w:rsid w:val="00B57C93"/>
    <w:rsid w:val="00B62179"/>
    <w:rsid w:val="00B65366"/>
    <w:rsid w:val="00B67E2C"/>
    <w:rsid w:val="00B75B05"/>
    <w:rsid w:val="00B773DD"/>
    <w:rsid w:val="00B827CA"/>
    <w:rsid w:val="00B83BAA"/>
    <w:rsid w:val="00B84DD6"/>
    <w:rsid w:val="00B91B5E"/>
    <w:rsid w:val="00B930FF"/>
    <w:rsid w:val="00B94C13"/>
    <w:rsid w:val="00BA2240"/>
    <w:rsid w:val="00BA32DB"/>
    <w:rsid w:val="00BA37C9"/>
    <w:rsid w:val="00BB21A0"/>
    <w:rsid w:val="00BB701F"/>
    <w:rsid w:val="00BB749F"/>
    <w:rsid w:val="00BB7862"/>
    <w:rsid w:val="00BC0E5D"/>
    <w:rsid w:val="00BC3500"/>
    <w:rsid w:val="00BD059B"/>
    <w:rsid w:val="00BD3AA7"/>
    <w:rsid w:val="00BD75BE"/>
    <w:rsid w:val="00BE0F63"/>
    <w:rsid w:val="00BE166D"/>
    <w:rsid w:val="00BE2462"/>
    <w:rsid w:val="00BE2487"/>
    <w:rsid w:val="00C06FE4"/>
    <w:rsid w:val="00C1367F"/>
    <w:rsid w:val="00C2708E"/>
    <w:rsid w:val="00C33F46"/>
    <w:rsid w:val="00C351C0"/>
    <w:rsid w:val="00C35845"/>
    <w:rsid w:val="00C44EA1"/>
    <w:rsid w:val="00C51FAC"/>
    <w:rsid w:val="00C61DA7"/>
    <w:rsid w:val="00C66458"/>
    <w:rsid w:val="00C715A1"/>
    <w:rsid w:val="00C75BC9"/>
    <w:rsid w:val="00C84BE9"/>
    <w:rsid w:val="00C85065"/>
    <w:rsid w:val="00C906F7"/>
    <w:rsid w:val="00C913FD"/>
    <w:rsid w:val="00C943A9"/>
    <w:rsid w:val="00CA0493"/>
    <w:rsid w:val="00CA1537"/>
    <w:rsid w:val="00CA2735"/>
    <w:rsid w:val="00CA3D23"/>
    <w:rsid w:val="00CA7882"/>
    <w:rsid w:val="00CB2DE4"/>
    <w:rsid w:val="00CB379E"/>
    <w:rsid w:val="00CB6437"/>
    <w:rsid w:val="00CC01F2"/>
    <w:rsid w:val="00CC3D02"/>
    <w:rsid w:val="00CD1375"/>
    <w:rsid w:val="00CD275E"/>
    <w:rsid w:val="00CD3D3B"/>
    <w:rsid w:val="00CD7885"/>
    <w:rsid w:val="00CE309B"/>
    <w:rsid w:val="00CE4504"/>
    <w:rsid w:val="00CE5F3B"/>
    <w:rsid w:val="00CF381D"/>
    <w:rsid w:val="00CF4AAA"/>
    <w:rsid w:val="00CF5C32"/>
    <w:rsid w:val="00CF7616"/>
    <w:rsid w:val="00D06FC4"/>
    <w:rsid w:val="00D16030"/>
    <w:rsid w:val="00D166C1"/>
    <w:rsid w:val="00D33F93"/>
    <w:rsid w:val="00D37C76"/>
    <w:rsid w:val="00D4533E"/>
    <w:rsid w:val="00D4646B"/>
    <w:rsid w:val="00D47BB5"/>
    <w:rsid w:val="00D51C96"/>
    <w:rsid w:val="00D53324"/>
    <w:rsid w:val="00D54F8E"/>
    <w:rsid w:val="00D54FB3"/>
    <w:rsid w:val="00D754FD"/>
    <w:rsid w:val="00D75545"/>
    <w:rsid w:val="00D80B34"/>
    <w:rsid w:val="00D8211A"/>
    <w:rsid w:val="00D844B8"/>
    <w:rsid w:val="00D9280B"/>
    <w:rsid w:val="00D93C3D"/>
    <w:rsid w:val="00D949D9"/>
    <w:rsid w:val="00D955D1"/>
    <w:rsid w:val="00DA276F"/>
    <w:rsid w:val="00DB0E3A"/>
    <w:rsid w:val="00DB15F2"/>
    <w:rsid w:val="00DB34D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7709"/>
    <w:rsid w:val="00E02E1B"/>
    <w:rsid w:val="00E03EAF"/>
    <w:rsid w:val="00E1494A"/>
    <w:rsid w:val="00E14B31"/>
    <w:rsid w:val="00E22982"/>
    <w:rsid w:val="00E273E1"/>
    <w:rsid w:val="00E438F6"/>
    <w:rsid w:val="00E45BE7"/>
    <w:rsid w:val="00E45CFE"/>
    <w:rsid w:val="00E57A9B"/>
    <w:rsid w:val="00E60EA0"/>
    <w:rsid w:val="00E61E29"/>
    <w:rsid w:val="00E632A7"/>
    <w:rsid w:val="00E64543"/>
    <w:rsid w:val="00E6669B"/>
    <w:rsid w:val="00E710A9"/>
    <w:rsid w:val="00E71B32"/>
    <w:rsid w:val="00E73225"/>
    <w:rsid w:val="00E759C7"/>
    <w:rsid w:val="00E80048"/>
    <w:rsid w:val="00E80855"/>
    <w:rsid w:val="00E833CA"/>
    <w:rsid w:val="00E92B01"/>
    <w:rsid w:val="00E9529A"/>
    <w:rsid w:val="00EA2D86"/>
    <w:rsid w:val="00EA4275"/>
    <w:rsid w:val="00EA6012"/>
    <w:rsid w:val="00EB6493"/>
    <w:rsid w:val="00EC0576"/>
    <w:rsid w:val="00EC06EE"/>
    <w:rsid w:val="00EC2A06"/>
    <w:rsid w:val="00ED202C"/>
    <w:rsid w:val="00ED209F"/>
    <w:rsid w:val="00EE3E59"/>
    <w:rsid w:val="00EE5A5C"/>
    <w:rsid w:val="00EF13D5"/>
    <w:rsid w:val="00EF60F6"/>
    <w:rsid w:val="00F1115D"/>
    <w:rsid w:val="00F13D2A"/>
    <w:rsid w:val="00F1486A"/>
    <w:rsid w:val="00F149AD"/>
    <w:rsid w:val="00F15C34"/>
    <w:rsid w:val="00F201BC"/>
    <w:rsid w:val="00F2231E"/>
    <w:rsid w:val="00F2518C"/>
    <w:rsid w:val="00F25339"/>
    <w:rsid w:val="00F3327A"/>
    <w:rsid w:val="00F355D4"/>
    <w:rsid w:val="00F429FB"/>
    <w:rsid w:val="00F434EF"/>
    <w:rsid w:val="00F46155"/>
    <w:rsid w:val="00F55621"/>
    <w:rsid w:val="00F60BB3"/>
    <w:rsid w:val="00F60E35"/>
    <w:rsid w:val="00F62EF0"/>
    <w:rsid w:val="00F63138"/>
    <w:rsid w:val="00F64A4B"/>
    <w:rsid w:val="00F73AC3"/>
    <w:rsid w:val="00F73AEF"/>
    <w:rsid w:val="00F7510D"/>
    <w:rsid w:val="00F86989"/>
    <w:rsid w:val="00F97BDE"/>
    <w:rsid w:val="00FA3DFC"/>
    <w:rsid w:val="00FA40AD"/>
    <w:rsid w:val="00FA53A7"/>
    <w:rsid w:val="00FB04A1"/>
    <w:rsid w:val="00FB14DF"/>
    <w:rsid w:val="00FC07E8"/>
    <w:rsid w:val="00FC6873"/>
    <w:rsid w:val="00FD2138"/>
    <w:rsid w:val="00FD2541"/>
    <w:rsid w:val="00FE68A2"/>
    <w:rsid w:val="00FF05CB"/>
    <w:rsid w:val="00FF134C"/>
    <w:rsid w:val="00FF2504"/>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9160851">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2456604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0808979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43043241">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2859975">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6</cp:revision>
  <cp:lastPrinted>2019-12-20T16:43:00Z</cp:lastPrinted>
  <dcterms:created xsi:type="dcterms:W3CDTF">2024-04-24T19:02:00Z</dcterms:created>
  <dcterms:modified xsi:type="dcterms:W3CDTF">2024-04-24T19:53:00Z</dcterms:modified>
</cp:coreProperties>
</file>